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45566" w14:textId="413C7772" w:rsidR="0010672B" w:rsidRPr="00F75494" w:rsidRDefault="465813B8" w:rsidP="38B030F1">
      <w:pPr>
        <w:pStyle w:val="Heading1"/>
        <w:pBdr>
          <w:bottom w:val="single" w:sz="4" w:space="1" w:color="auto"/>
        </w:pBdr>
        <w:spacing w:after="120"/>
        <w:rPr>
          <w:rFonts w:ascii="Arial Rounded MT Bold" w:hAnsi="Arial Rounded MT Bold"/>
        </w:rPr>
      </w:pPr>
      <w:r w:rsidRPr="38B030F1">
        <w:rPr>
          <w:rFonts w:ascii="Arial Rounded MT Bold" w:hAnsi="Arial Rounded MT Bold"/>
        </w:rPr>
        <w:t>Tuesday</w:t>
      </w:r>
      <w:r w:rsidR="0010672B" w:rsidRPr="38B030F1">
        <w:rPr>
          <w:rFonts w:ascii="Arial Rounded MT Bold" w:hAnsi="Arial Rounded MT Bold"/>
        </w:rPr>
        <w:t xml:space="preserve">, </w:t>
      </w:r>
      <w:r w:rsidR="36E9FD5C" w:rsidRPr="38B030F1">
        <w:rPr>
          <w:rFonts w:ascii="Arial Rounded MT Bold" w:hAnsi="Arial Rounded MT Bold"/>
        </w:rPr>
        <w:t>June</w:t>
      </w:r>
      <w:r w:rsidR="00994E50" w:rsidRPr="38B030F1">
        <w:rPr>
          <w:rFonts w:ascii="Arial Rounded MT Bold" w:hAnsi="Arial Rounded MT Bold"/>
        </w:rPr>
        <w:t xml:space="preserve"> </w:t>
      </w:r>
      <w:r w:rsidR="60D4FCAF" w:rsidRPr="38B030F1">
        <w:rPr>
          <w:rFonts w:ascii="Arial Rounded MT Bold" w:hAnsi="Arial Rounded MT Bold"/>
        </w:rPr>
        <w:t>6</w:t>
      </w:r>
      <w:r w:rsidR="00994E50" w:rsidRPr="38B030F1">
        <w:rPr>
          <w:rFonts w:ascii="Arial Rounded MT Bold" w:hAnsi="Arial Rounded MT Bold"/>
          <w:vertAlign w:val="superscript"/>
        </w:rPr>
        <w:t>th</w:t>
      </w:r>
      <w:r w:rsidR="00994E50" w:rsidRPr="38B030F1">
        <w:rPr>
          <w:rFonts w:ascii="Arial Rounded MT Bold" w:hAnsi="Arial Rounded MT Bold"/>
        </w:rPr>
        <w:t>,202</w:t>
      </w:r>
      <w:r w:rsidR="00CC3297" w:rsidRPr="38B030F1">
        <w:rPr>
          <w:rFonts w:ascii="Arial Rounded MT Bold" w:hAnsi="Arial Rounded MT Bold"/>
        </w:rPr>
        <w:t>3</w:t>
      </w:r>
    </w:p>
    <w:p w14:paraId="13AD0C5D" w14:textId="6C6BEF81" w:rsidR="0010672B" w:rsidRPr="00F75494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0010672B" w:rsidRPr="38B030F1">
        <w:rPr>
          <w:rFonts w:cs="Arial"/>
          <w:sz w:val="22"/>
          <w:szCs w:val="22"/>
        </w:rPr>
        <w:t xml:space="preserve">6:00 </w:t>
      </w:r>
      <w:r w:rsidRPr="38B030F1">
        <w:rPr>
          <w:rFonts w:cs="Arial"/>
          <w:sz w:val="22"/>
          <w:szCs w:val="22"/>
        </w:rPr>
        <w:t xml:space="preserve">PM </w:t>
      </w:r>
      <w:r w:rsidR="0010672B" w:rsidRPr="38B030F1">
        <w:rPr>
          <w:rFonts w:cs="Arial"/>
          <w:sz w:val="22"/>
          <w:szCs w:val="22"/>
        </w:rPr>
        <w:t xml:space="preserve">– </w:t>
      </w:r>
      <w:r w:rsidRPr="38B030F1">
        <w:rPr>
          <w:rFonts w:cs="Arial"/>
          <w:sz w:val="22"/>
          <w:szCs w:val="22"/>
        </w:rPr>
        <w:t>0</w:t>
      </w:r>
      <w:r w:rsidR="00E56F02" w:rsidRPr="38B030F1">
        <w:rPr>
          <w:rFonts w:cs="Arial"/>
          <w:sz w:val="22"/>
          <w:szCs w:val="22"/>
        </w:rPr>
        <w:t>6</w:t>
      </w:r>
      <w:r w:rsidR="0010672B" w:rsidRPr="38B030F1">
        <w:rPr>
          <w:rFonts w:cs="Arial"/>
          <w:sz w:val="22"/>
          <w:szCs w:val="22"/>
        </w:rPr>
        <w:t>:</w:t>
      </w:r>
      <w:r w:rsidR="00E56F02" w:rsidRPr="38B030F1">
        <w:rPr>
          <w:rFonts w:cs="Arial"/>
          <w:sz w:val="22"/>
          <w:szCs w:val="22"/>
        </w:rPr>
        <w:t>3</w:t>
      </w:r>
      <w:r w:rsidR="0010672B" w:rsidRPr="38B030F1">
        <w:rPr>
          <w:rFonts w:cs="Arial"/>
          <w:sz w:val="22"/>
          <w:szCs w:val="22"/>
        </w:rPr>
        <w:t>0 PM</w:t>
      </w:r>
      <w:r>
        <w:tab/>
      </w:r>
      <w:r w:rsidR="0010672B" w:rsidRPr="38B030F1">
        <w:rPr>
          <w:rFonts w:cs="Arial"/>
          <w:sz w:val="22"/>
          <w:szCs w:val="22"/>
        </w:rPr>
        <w:t>Reception (</w:t>
      </w:r>
      <w:r w:rsidR="00283A04" w:rsidRPr="38B030F1">
        <w:rPr>
          <w:rFonts w:cs="Arial"/>
          <w:sz w:val="22"/>
          <w:szCs w:val="22"/>
        </w:rPr>
        <w:t>H</w:t>
      </w:r>
      <w:r w:rsidR="704A25FA" w:rsidRPr="38B030F1">
        <w:rPr>
          <w:rFonts w:cs="Arial"/>
          <w:sz w:val="22"/>
          <w:szCs w:val="22"/>
        </w:rPr>
        <w:t>ilton Garden Inn</w:t>
      </w:r>
      <w:r w:rsidR="0010672B" w:rsidRPr="38B030F1">
        <w:rPr>
          <w:rFonts w:cs="Arial"/>
          <w:sz w:val="22"/>
          <w:szCs w:val="22"/>
        </w:rPr>
        <w:t>)</w:t>
      </w:r>
    </w:p>
    <w:p w14:paraId="550B2D58" w14:textId="58850509" w:rsidR="00F75494" w:rsidRDefault="007B43F8" w:rsidP="21963DEE">
      <w:pPr>
        <w:tabs>
          <w:tab w:val="left" w:leader="hyphen" w:pos="3600"/>
        </w:tabs>
        <w:spacing w:before="120" w:after="120"/>
        <w:ind w:left="3600" w:hanging="3240"/>
        <w:rPr>
          <w:rFonts w:cs="Arial"/>
          <w:sz w:val="22"/>
          <w:szCs w:val="22"/>
        </w:rPr>
      </w:pPr>
      <w:r w:rsidRPr="21963DEE">
        <w:rPr>
          <w:rFonts w:cs="Arial"/>
          <w:sz w:val="22"/>
          <w:szCs w:val="22"/>
        </w:rPr>
        <w:t>0</w:t>
      </w:r>
      <w:r w:rsidR="00E56F02" w:rsidRPr="21963DEE">
        <w:rPr>
          <w:rFonts w:cs="Arial"/>
          <w:sz w:val="22"/>
          <w:szCs w:val="22"/>
        </w:rPr>
        <w:t>6</w:t>
      </w:r>
      <w:r w:rsidR="0010672B" w:rsidRPr="21963DEE">
        <w:rPr>
          <w:rFonts w:cs="Arial"/>
          <w:sz w:val="22"/>
          <w:szCs w:val="22"/>
        </w:rPr>
        <w:t>:</w:t>
      </w:r>
      <w:r w:rsidR="00E56F02" w:rsidRPr="21963DEE">
        <w:rPr>
          <w:rFonts w:cs="Arial"/>
          <w:sz w:val="22"/>
          <w:szCs w:val="22"/>
        </w:rPr>
        <w:t>3</w:t>
      </w:r>
      <w:r w:rsidR="0010672B" w:rsidRPr="21963DEE">
        <w:rPr>
          <w:rFonts w:cs="Arial"/>
          <w:sz w:val="22"/>
          <w:szCs w:val="22"/>
        </w:rPr>
        <w:t xml:space="preserve">0 </w:t>
      </w:r>
      <w:r w:rsidRPr="21963DEE">
        <w:rPr>
          <w:rFonts w:cs="Arial"/>
          <w:sz w:val="22"/>
          <w:szCs w:val="22"/>
        </w:rPr>
        <w:t>PM – 0</w:t>
      </w:r>
      <w:r w:rsidR="005F355D" w:rsidRPr="21963DEE">
        <w:rPr>
          <w:rFonts w:cs="Arial"/>
          <w:sz w:val="22"/>
          <w:szCs w:val="22"/>
        </w:rPr>
        <w:t>8</w:t>
      </w:r>
      <w:r w:rsidR="0010672B" w:rsidRPr="21963DEE">
        <w:rPr>
          <w:rFonts w:cs="Arial"/>
          <w:sz w:val="22"/>
          <w:szCs w:val="22"/>
        </w:rPr>
        <w:t>:</w:t>
      </w:r>
      <w:r w:rsidR="005F355D" w:rsidRPr="21963DEE">
        <w:rPr>
          <w:rFonts w:cs="Arial"/>
          <w:sz w:val="22"/>
          <w:szCs w:val="22"/>
        </w:rPr>
        <w:t>0</w:t>
      </w:r>
      <w:r w:rsidR="0010672B" w:rsidRPr="21963DEE">
        <w:rPr>
          <w:rFonts w:cs="Arial"/>
          <w:sz w:val="22"/>
          <w:szCs w:val="22"/>
        </w:rPr>
        <w:t>0 PM</w:t>
      </w:r>
      <w:r w:rsidR="00F75494">
        <w:tab/>
      </w:r>
      <w:r w:rsidR="00291DC5" w:rsidRPr="21963DEE">
        <w:rPr>
          <w:rFonts w:cs="Arial"/>
          <w:sz w:val="22"/>
          <w:szCs w:val="22"/>
        </w:rPr>
        <w:t xml:space="preserve">Dinner and Introductions </w:t>
      </w:r>
    </w:p>
    <w:p w14:paraId="5554DFA7" w14:textId="77777777" w:rsidR="0067174F" w:rsidRDefault="0067174F" w:rsidP="21963DEE">
      <w:pPr>
        <w:tabs>
          <w:tab w:val="left" w:leader="hyphen" w:pos="3600"/>
        </w:tabs>
        <w:spacing w:before="120" w:after="120"/>
        <w:ind w:left="3600" w:hanging="3240"/>
        <w:rPr>
          <w:rFonts w:cs="Arial"/>
          <w:sz w:val="22"/>
          <w:szCs w:val="22"/>
        </w:rPr>
      </w:pPr>
    </w:p>
    <w:p w14:paraId="214A7018" w14:textId="64F898E5" w:rsidR="0010672B" w:rsidRPr="00F75494" w:rsidRDefault="1F526DE8" w:rsidP="38B030F1">
      <w:pPr>
        <w:pStyle w:val="Heading1"/>
        <w:pBdr>
          <w:bottom w:val="single" w:sz="4" w:space="1" w:color="auto"/>
        </w:pBdr>
        <w:spacing w:after="120"/>
        <w:rPr>
          <w:rFonts w:ascii="Arial Rounded MT Bold" w:hAnsi="Arial Rounded MT Bold"/>
        </w:rPr>
      </w:pPr>
      <w:r w:rsidRPr="38B030F1">
        <w:rPr>
          <w:rFonts w:ascii="Arial Rounded MT Bold" w:hAnsi="Arial Rounded MT Bold"/>
        </w:rPr>
        <w:t>Wednesday</w:t>
      </w:r>
      <w:r w:rsidR="0010672B" w:rsidRPr="38B030F1">
        <w:rPr>
          <w:rFonts w:ascii="Arial Rounded MT Bold" w:hAnsi="Arial Rounded MT Bold"/>
        </w:rPr>
        <w:t xml:space="preserve">, </w:t>
      </w:r>
      <w:r w:rsidR="43755728" w:rsidRPr="38B030F1">
        <w:rPr>
          <w:rFonts w:ascii="Arial Rounded MT Bold" w:hAnsi="Arial Rounded MT Bold"/>
        </w:rPr>
        <w:t>June</w:t>
      </w:r>
      <w:r w:rsidR="00994E50" w:rsidRPr="38B030F1">
        <w:rPr>
          <w:rFonts w:ascii="Arial Rounded MT Bold" w:hAnsi="Arial Rounded MT Bold"/>
        </w:rPr>
        <w:t xml:space="preserve"> </w:t>
      </w:r>
      <w:r w:rsidR="24463E90" w:rsidRPr="38B030F1">
        <w:rPr>
          <w:rFonts w:ascii="Arial Rounded MT Bold" w:hAnsi="Arial Rounded MT Bold"/>
        </w:rPr>
        <w:t>7</w:t>
      </w:r>
      <w:r w:rsidR="00994E50" w:rsidRPr="38B030F1">
        <w:rPr>
          <w:rFonts w:ascii="Arial Rounded MT Bold" w:hAnsi="Arial Rounded MT Bold"/>
          <w:vertAlign w:val="superscript"/>
        </w:rPr>
        <w:t>th</w:t>
      </w:r>
      <w:r w:rsidR="00994E50" w:rsidRPr="38B030F1">
        <w:rPr>
          <w:rFonts w:ascii="Arial Rounded MT Bold" w:hAnsi="Arial Rounded MT Bold"/>
        </w:rPr>
        <w:t>,202</w:t>
      </w:r>
      <w:r w:rsidR="00122A5D" w:rsidRPr="38B030F1">
        <w:rPr>
          <w:rFonts w:ascii="Arial Rounded MT Bold" w:hAnsi="Arial Rounded MT Bold"/>
        </w:rPr>
        <w:t>3</w:t>
      </w:r>
    </w:p>
    <w:p w14:paraId="3FBB1838" w14:textId="399CCFDB" w:rsidR="0010672B" w:rsidRPr="00F75494" w:rsidRDefault="007B43F8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0010672B" w:rsidRPr="38B030F1">
        <w:rPr>
          <w:rFonts w:cs="Arial"/>
          <w:sz w:val="22"/>
          <w:szCs w:val="22"/>
        </w:rPr>
        <w:t xml:space="preserve">6:30 </w:t>
      </w:r>
      <w:r w:rsidRPr="38B030F1">
        <w:rPr>
          <w:rFonts w:cs="Arial"/>
          <w:sz w:val="22"/>
          <w:szCs w:val="22"/>
        </w:rPr>
        <w:t>AM – 0</w:t>
      </w:r>
      <w:r w:rsidR="0010672B" w:rsidRPr="38B030F1">
        <w:rPr>
          <w:rFonts w:cs="Arial"/>
          <w:sz w:val="22"/>
          <w:szCs w:val="22"/>
        </w:rPr>
        <w:t>7:30 AM</w:t>
      </w:r>
      <w:r>
        <w:tab/>
      </w:r>
      <w:r w:rsidR="0010672B" w:rsidRPr="38B030F1">
        <w:rPr>
          <w:rFonts w:cs="Arial"/>
          <w:sz w:val="22"/>
          <w:szCs w:val="22"/>
        </w:rPr>
        <w:t>Breakfast (</w:t>
      </w:r>
      <w:r w:rsidR="288874C8" w:rsidRPr="38B030F1">
        <w:rPr>
          <w:rFonts w:cs="Arial"/>
          <w:sz w:val="22"/>
          <w:szCs w:val="22"/>
        </w:rPr>
        <w:t>Hilton Garden Inn</w:t>
      </w:r>
      <w:r w:rsidR="0010672B" w:rsidRPr="38B030F1">
        <w:rPr>
          <w:rFonts w:cs="Arial"/>
          <w:sz w:val="22"/>
          <w:szCs w:val="22"/>
        </w:rPr>
        <w:t>)</w:t>
      </w:r>
    </w:p>
    <w:p w14:paraId="6855ED25" w14:textId="3502D352" w:rsidR="007B43F8" w:rsidRDefault="007B43F8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0010672B" w:rsidRPr="38B030F1">
        <w:rPr>
          <w:rFonts w:cs="Arial"/>
          <w:sz w:val="22"/>
          <w:szCs w:val="22"/>
        </w:rPr>
        <w:t>7:</w:t>
      </w:r>
      <w:r w:rsidR="00283A04" w:rsidRPr="38B030F1">
        <w:rPr>
          <w:rFonts w:cs="Arial"/>
          <w:sz w:val="22"/>
          <w:szCs w:val="22"/>
        </w:rPr>
        <w:t>45</w:t>
      </w:r>
      <w:r w:rsidR="0010672B" w:rsidRPr="38B030F1">
        <w:rPr>
          <w:rFonts w:cs="Arial"/>
          <w:sz w:val="22"/>
          <w:szCs w:val="22"/>
        </w:rPr>
        <w:t xml:space="preserve"> </w:t>
      </w:r>
      <w:r w:rsidRPr="38B030F1">
        <w:rPr>
          <w:rFonts w:cs="Arial"/>
          <w:sz w:val="22"/>
          <w:szCs w:val="22"/>
        </w:rPr>
        <w:t>AM – 0</w:t>
      </w:r>
      <w:r w:rsidR="0010672B" w:rsidRPr="38B030F1">
        <w:rPr>
          <w:rFonts w:cs="Arial"/>
          <w:sz w:val="22"/>
          <w:szCs w:val="22"/>
        </w:rPr>
        <w:t>8:00 AM</w:t>
      </w:r>
      <w:r>
        <w:tab/>
      </w:r>
      <w:r w:rsidR="672D59F9" w:rsidRPr="38B030F1">
        <w:rPr>
          <w:rFonts w:cs="Arial"/>
          <w:sz w:val="22"/>
          <w:szCs w:val="22"/>
        </w:rPr>
        <w:t>Transportation to Milwaukee Tool PLC</w:t>
      </w:r>
    </w:p>
    <w:p w14:paraId="2A022D3E" w14:textId="06F7BC02" w:rsidR="0010672B" w:rsidRPr="00F75494" w:rsidRDefault="007B43F8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00F75494">
        <w:rPr>
          <w:rFonts w:cs="Arial"/>
          <w:sz w:val="22"/>
          <w:szCs w:val="22"/>
        </w:rPr>
        <w:t>0</w:t>
      </w:r>
      <w:r w:rsidR="0010672B" w:rsidRPr="00F75494">
        <w:rPr>
          <w:rFonts w:cs="Arial"/>
          <w:sz w:val="22"/>
          <w:szCs w:val="22"/>
        </w:rPr>
        <w:t>8:</w:t>
      </w:r>
      <w:r w:rsidR="00E56F02" w:rsidRPr="00F75494">
        <w:rPr>
          <w:rFonts w:cs="Arial"/>
          <w:sz w:val="22"/>
          <w:szCs w:val="22"/>
        </w:rPr>
        <w:t>00</w:t>
      </w:r>
      <w:r w:rsidR="0010672B" w:rsidRPr="00F75494">
        <w:rPr>
          <w:rFonts w:cs="Arial"/>
          <w:sz w:val="22"/>
          <w:szCs w:val="22"/>
        </w:rPr>
        <w:t xml:space="preserve"> </w:t>
      </w:r>
      <w:r w:rsidRPr="00F75494">
        <w:rPr>
          <w:rFonts w:cs="Arial"/>
          <w:sz w:val="22"/>
          <w:szCs w:val="22"/>
        </w:rPr>
        <w:t xml:space="preserve">AM – </w:t>
      </w:r>
      <w:r w:rsidR="00E56F02" w:rsidRPr="00F75494">
        <w:rPr>
          <w:rFonts w:cs="Arial"/>
          <w:sz w:val="22"/>
          <w:szCs w:val="22"/>
        </w:rPr>
        <w:t>08</w:t>
      </w:r>
      <w:r w:rsidR="0010672B" w:rsidRPr="00F75494">
        <w:rPr>
          <w:rFonts w:cs="Arial"/>
          <w:sz w:val="22"/>
          <w:szCs w:val="22"/>
        </w:rPr>
        <w:t>:1</w:t>
      </w:r>
      <w:r w:rsidR="00725B8D" w:rsidRPr="00F75494">
        <w:rPr>
          <w:rFonts w:cs="Arial"/>
          <w:sz w:val="22"/>
          <w:szCs w:val="22"/>
        </w:rPr>
        <w:t>5</w:t>
      </w:r>
      <w:r w:rsidR="0010672B" w:rsidRPr="00F75494">
        <w:rPr>
          <w:rFonts w:cs="Arial"/>
          <w:sz w:val="22"/>
          <w:szCs w:val="22"/>
        </w:rPr>
        <w:t xml:space="preserve"> AM</w:t>
      </w:r>
      <w:r w:rsidR="0010672B" w:rsidRPr="00F75494">
        <w:rPr>
          <w:rFonts w:cs="Arial"/>
          <w:sz w:val="22"/>
          <w:szCs w:val="22"/>
        </w:rPr>
        <w:tab/>
        <w:t>Introduction to Evergree</w:t>
      </w:r>
      <w:r w:rsidR="00F163C8" w:rsidRPr="00F75494">
        <w:rPr>
          <w:rFonts w:cs="Arial"/>
          <w:sz w:val="22"/>
          <w:szCs w:val="22"/>
        </w:rPr>
        <w:t>n</w:t>
      </w:r>
    </w:p>
    <w:p w14:paraId="419F47F2" w14:textId="06D8D641" w:rsidR="008473D0" w:rsidRPr="00AB46D2" w:rsidRDefault="002D71C0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8:15 AM – 09:</w:t>
      </w:r>
      <w:r w:rsidR="00F75494" w:rsidRPr="38B030F1">
        <w:rPr>
          <w:rFonts w:cs="Arial"/>
          <w:sz w:val="22"/>
          <w:szCs w:val="22"/>
        </w:rPr>
        <w:t>4</w:t>
      </w:r>
      <w:r w:rsidRPr="38B030F1">
        <w:rPr>
          <w:rFonts w:cs="Arial"/>
          <w:sz w:val="22"/>
          <w:szCs w:val="22"/>
        </w:rPr>
        <w:t>5 AM</w:t>
      </w:r>
      <w:r>
        <w:tab/>
      </w:r>
      <w:r w:rsidR="2484FD62" w:rsidRPr="38B030F1">
        <w:rPr>
          <w:rFonts w:cs="Arial"/>
          <w:sz w:val="22"/>
          <w:szCs w:val="22"/>
        </w:rPr>
        <w:t>Safety/PPE Presentation</w:t>
      </w:r>
    </w:p>
    <w:p w14:paraId="51BF09E7" w14:textId="5295F70C" w:rsidR="002D71C0" w:rsidRPr="00AB46D2" w:rsidRDefault="002D71C0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00AB46D2">
        <w:rPr>
          <w:rFonts w:cs="Arial"/>
          <w:sz w:val="22"/>
          <w:szCs w:val="22"/>
        </w:rPr>
        <w:t>09:</w:t>
      </w:r>
      <w:r w:rsidR="00F75494" w:rsidRPr="00AB46D2">
        <w:rPr>
          <w:rFonts w:cs="Arial"/>
          <w:sz w:val="22"/>
          <w:szCs w:val="22"/>
        </w:rPr>
        <w:t>4</w:t>
      </w:r>
      <w:r w:rsidRPr="00AB46D2">
        <w:rPr>
          <w:rFonts w:cs="Arial"/>
          <w:sz w:val="22"/>
          <w:szCs w:val="22"/>
        </w:rPr>
        <w:t xml:space="preserve">5 AM – </w:t>
      </w:r>
      <w:r w:rsidR="00F75494" w:rsidRPr="00AB46D2">
        <w:rPr>
          <w:rFonts w:cs="Arial"/>
          <w:sz w:val="22"/>
          <w:szCs w:val="22"/>
        </w:rPr>
        <w:t>10</w:t>
      </w:r>
      <w:r w:rsidRPr="00AB46D2">
        <w:rPr>
          <w:rFonts w:cs="Arial"/>
          <w:sz w:val="22"/>
          <w:szCs w:val="22"/>
        </w:rPr>
        <w:t>:</w:t>
      </w:r>
      <w:r w:rsidR="00F75494" w:rsidRPr="00AB46D2">
        <w:rPr>
          <w:rFonts w:cs="Arial"/>
          <w:sz w:val="22"/>
          <w:szCs w:val="22"/>
        </w:rPr>
        <w:t>1</w:t>
      </w:r>
      <w:r w:rsidRPr="00AB46D2">
        <w:rPr>
          <w:rFonts w:cs="Arial"/>
          <w:sz w:val="22"/>
          <w:szCs w:val="22"/>
        </w:rPr>
        <w:t>0 AM</w:t>
      </w:r>
      <w:r w:rsidRPr="00AB46D2">
        <w:rPr>
          <w:rFonts w:cs="Arial"/>
          <w:sz w:val="22"/>
          <w:szCs w:val="22"/>
        </w:rPr>
        <w:tab/>
        <w:t>Break</w:t>
      </w:r>
    </w:p>
    <w:p w14:paraId="74EB0A46" w14:textId="534B75CF" w:rsidR="00F75494" w:rsidRPr="00AB46D2" w:rsidRDefault="00F75494" w:rsidP="00F75494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10:10 AM – 1</w:t>
      </w:r>
      <w:r w:rsidR="6E7FE26D" w:rsidRPr="38B030F1">
        <w:rPr>
          <w:rFonts w:cs="Arial"/>
          <w:sz w:val="22"/>
          <w:szCs w:val="22"/>
        </w:rPr>
        <w:t>1</w:t>
      </w:r>
      <w:r w:rsidRPr="38B030F1">
        <w:rPr>
          <w:rFonts w:cs="Arial"/>
          <w:sz w:val="22"/>
          <w:szCs w:val="22"/>
        </w:rPr>
        <w:t>:</w:t>
      </w:r>
      <w:r w:rsidR="143E34A7" w:rsidRPr="38B030F1">
        <w:rPr>
          <w:rFonts w:cs="Arial"/>
          <w:sz w:val="22"/>
          <w:szCs w:val="22"/>
        </w:rPr>
        <w:t>45</w:t>
      </w:r>
      <w:r w:rsidRPr="38B030F1">
        <w:rPr>
          <w:rFonts w:cs="Arial"/>
          <w:sz w:val="22"/>
          <w:szCs w:val="22"/>
        </w:rPr>
        <w:t xml:space="preserve"> PM</w:t>
      </w:r>
      <w:r>
        <w:tab/>
      </w:r>
      <w:bookmarkStart w:id="0" w:name="_Hlk122510291"/>
      <w:r w:rsidR="068FE4B9" w:rsidRPr="38B030F1">
        <w:rPr>
          <w:rFonts w:cs="Arial"/>
          <w:sz w:val="22"/>
          <w:szCs w:val="22"/>
        </w:rPr>
        <w:t>Safety/PPE</w:t>
      </w:r>
      <w:r w:rsidR="5438EB6A" w:rsidRPr="38B030F1">
        <w:rPr>
          <w:rFonts w:cs="Arial"/>
          <w:sz w:val="22"/>
          <w:szCs w:val="22"/>
        </w:rPr>
        <w:t xml:space="preserve"> Presentation</w:t>
      </w:r>
    </w:p>
    <w:bookmarkEnd w:id="0"/>
    <w:p w14:paraId="3218216B" w14:textId="21913D4F" w:rsidR="00F75494" w:rsidRPr="00AB46D2" w:rsidRDefault="00F75494" w:rsidP="00F75494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1</w:t>
      </w:r>
      <w:r w:rsidR="779CAE6E" w:rsidRPr="38B030F1">
        <w:rPr>
          <w:rFonts w:cs="Arial"/>
          <w:sz w:val="22"/>
          <w:szCs w:val="22"/>
        </w:rPr>
        <w:t>1</w:t>
      </w:r>
      <w:r w:rsidRPr="38B030F1">
        <w:rPr>
          <w:rFonts w:cs="Arial"/>
          <w:sz w:val="22"/>
          <w:szCs w:val="22"/>
        </w:rPr>
        <w:t>:</w:t>
      </w:r>
      <w:r w:rsidR="352E8DC5" w:rsidRPr="38B030F1">
        <w:rPr>
          <w:rFonts w:cs="Arial"/>
          <w:sz w:val="22"/>
          <w:szCs w:val="22"/>
        </w:rPr>
        <w:t>45</w:t>
      </w:r>
      <w:r w:rsidRPr="38B030F1">
        <w:rPr>
          <w:rFonts w:cs="Arial"/>
          <w:sz w:val="22"/>
          <w:szCs w:val="22"/>
        </w:rPr>
        <w:t xml:space="preserve"> </w:t>
      </w:r>
      <w:r w:rsidR="7A050584" w:rsidRPr="38B030F1">
        <w:rPr>
          <w:rFonts w:cs="Arial"/>
          <w:sz w:val="22"/>
          <w:szCs w:val="22"/>
        </w:rPr>
        <w:t>A</w:t>
      </w:r>
      <w:r w:rsidRPr="38B030F1">
        <w:rPr>
          <w:rFonts w:cs="Arial"/>
          <w:sz w:val="22"/>
          <w:szCs w:val="22"/>
        </w:rPr>
        <w:t>M – 12:</w:t>
      </w:r>
      <w:r w:rsidR="150FD417" w:rsidRPr="38B030F1">
        <w:rPr>
          <w:rFonts w:cs="Arial"/>
          <w:sz w:val="22"/>
          <w:szCs w:val="22"/>
        </w:rPr>
        <w:t>30</w:t>
      </w:r>
      <w:r w:rsidRPr="38B030F1">
        <w:rPr>
          <w:rFonts w:cs="Arial"/>
          <w:sz w:val="22"/>
          <w:szCs w:val="22"/>
        </w:rPr>
        <w:t xml:space="preserve"> PM</w:t>
      </w:r>
      <w:r>
        <w:tab/>
      </w:r>
      <w:r w:rsidRPr="38B030F1">
        <w:rPr>
          <w:rFonts w:cs="Arial"/>
          <w:sz w:val="22"/>
          <w:szCs w:val="22"/>
        </w:rPr>
        <w:t>Lunch</w:t>
      </w:r>
    </w:p>
    <w:p w14:paraId="704FD621" w14:textId="6433C6FD" w:rsidR="00F75494" w:rsidRDefault="00F75494" w:rsidP="38B030F1">
      <w:pPr>
        <w:tabs>
          <w:tab w:val="left" w:leader="hyphen" w:pos="3600"/>
        </w:tabs>
        <w:spacing w:before="120" w:line="259" w:lineRule="auto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12</w:t>
      </w:r>
      <w:r w:rsidR="008473D0" w:rsidRPr="38B030F1">
        <w:rPr>
          <w:rFonts w:cs="Arial"/>
          <w:sz w:val="22"/>
          <w:szCs w:val="22"/>
        </w:rPr>
        <w:t>:</w:t>
      </w:r>
      <w:r w:rsidR="7C550E69" w:rsidRPr="38B030F1">
        <w:rPr>
          <w:rFonts w:cs="Arial"/>
          <w:sz w:val="22"/>
          <w:szCs w:val="22"/>
        </w:rPr>
        <w:t>30</w:t>
      </w:r>
      <w:r w:rsidR="008473D0" w:rsidRPr="38B030F1">
        <w:rPr>
          <w:rFonts w:cs="Arial"/>
          <w:sz w:val="22"/>
          <w:szCs w:val="22"/>
        </w:rPr>
        <w:t xml:space="preserve"> </w:t>
      </w:r>
      <w:r w:rsidRPr="38B030F1">
        <w:rPr>
          <w:rFonts w:cs="Arial"/>
          <w:sz w:val="22"/>
          <w:szCs w:val="22"/>
        </w:rPr>
        <w:t>P</w:t>
      </w:r>
      <w:r w:rsidR="008473D0" w:rsidRPr="38B030F1">
        <w:rPr>
          <w:rFonts w:cs="Arial"/>
          <w:sz w:val="22"/>
          <w:szCs w:val="22"/>
        </w:rPr>
        <w:t xml:space="preserve">M – </w:t>
      </w:r>
      <w:r w:rsidRPr="38B030F1">
        <w:rPr>
          <w:rFonts w:cs="Arial"/>
          <w:sz w:val="22"/>
          <w:szCs w:val="22"/>
        </w:rPr>
        <w:t>0</w:t>
      </w:r>
      <w:r w:rsidR="0F072B59" w:rsidRPr="38B030F1">
        <w:rPr>
          <w:rFonts w:cs="Arial"/>
          <w:sz w:val="22"/>
          <w:szCs w:val="22"/>
        </w:rPr>
        <w:t>1</w:t>
      </w:r>
      <w:r w:rsidR="008473D0" w:rsidRPr="38B030F1">
        <w:rPr>
          <w:rFonts w:cs="Arial"/>
          <w:sz w:val="22"/>
          <w:szCs w:val="22"/>
        </w:rPr>
        <w:t>:</w:t>
      </w:r>
      <w:r w:rsidR="39D2B0ED" w:rsidRPr="38B030F1">
        <w:rPr>
          <w:rFonts w:cs="Arial"/>
          <w:sz w:val="22"/>
          <w:szCs w:val="22"/>
        </w:rPr>
        <w:t>0</w:t>
      </w:r>
      <w:r w:rsidRPr="38B030F1">
        <w:rPr>
          <w:rFonts w:cs="Arial"/>
          <w:sz w:val="22"/>
          <w:szCs w:val="22"/>
        </w:rPr>
        <w:t>0</w:t>
      </w:r>
      <w:r w:rsidR="008473D0" w:rsidRPr="38B030F1">
        <w:rPr>
          <w:rFonts w:cs="Arial"/>
          <w:sz w:val="22"/>
          <w:szCs w:val="22"/>
        </w:rPr>
        <w:t xml:space="preserve"> </w:t>
      </w:r>
      <w:r w:rsidRPr="38B030F1">
        <w:rPr>
          <w:rFonts w:cs="Arial"/>
          <w:sz w:val="22"/>
          <w:szCs w:val="22"/>
        </w:rPr>
        <w:t>P</w:t>
      </w:r>
      <w:r w:rsidR="008473D0" w:rsidRPr="38B030F1">
        <w:rPr>
          <w:rFonts w:cs="Arial"/>
          <w:sz w:val="22"/>
          <w:szCs w:val="22"/>
        </w:rPr>
        <w:t xml:space="preserve">M </w:t>
      </w:r>
      <w:r>
        <w:tab/>
      </w:r>
      <w:r w:rsidR="0786BE6D" w:rsidRPr="38B030F1">
        <w:rPr>
          <w:rFonts w:cs="Arial"/>
          <w:sz w:val="22"/>
          <w:szCs w:val="22"/>
        </w:rPr>
        <w:t>Transportation to West Bend</w:t>
      </w:r>
    </w:p>
    <w:p w14:paraId="76111049" w14:textId="03DB44D1" w:rsidR="008473D0" w:rsidRDefault="008473D0" w:rsidP="38B030F1">
      <w:pPr>
        <w:tabs>
          <w:tab w:val="left" w:leader="hyphen" w:pos="3600"/>
        </w:tabs>
        <w:spacing w:before="120" w:line="259" w:lineRule="auto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7C0D54AD" w:rsidRPr="38B030F1">
        <w:rPr>
          <w:rFonts w:cs="Arial"/>
          <w:sz w:val="22"/>
          <w:szCs w:val="22"/>
        </w:rPr>
        <w:t>1</w:t>
      </w:r>
      <w:r w:rsidRPr="38B030F1">
        <w:rPr>
          <w:rFonts w:cs="Arial"/>
          <w:sz w:val="22"/>
          <w:szCs w:val="22"/>
        </w:rPr>
        <w:t>:</w:t>
      </w:r>
      <w:r w:rsidR="13FCDC94" w:rsidRPr="38B030F1">
        <w:rPr>
          <w:rFonts w:cs="Arial"/>
          <w:sz w:val="22"/>
          <w:szCs w:val="22"/>
        </w:rPr>
        <w:t>00</w:t>
      </w:r>
      <w:r w:rsidRPr="38B030F1">
        <w:rPr>
          <w:rFonts w:cs="Arial"/>
          <w:sz w:val="22"/>
          <w:szCs w:val="22"/>
        </w:rPr>
        <w:t xml:space="preserve"> PM – 0</w:t>
      </w:r>
      <w:r w:rsidR="2F9CE582" w:rsidRPr="38B030F1">
        <w:rPr>
          <w:rFonts w:cs="Arial"/>
          <w:sz w:val="22"/>
          <w:szCs w:val="22"/>
        </w:rPr>
        <w:t>3</w:t>
      </w:r>
      <w:r w:rsidRPr="38B030F1">
        <w:rPr>
          <w:rFonts w:cs="Arial"/>
          <w:sz w:val="22"/>
          <w:szCs w:val="22"/>
        </w:rPr>
        <w:t>:</w:t>
      </w:r>
      <w:r w:rsidR="53697911" w:rsidRPr="38B030F1">
        <w:rPr>
          <w:rFonts w:cs="Arial"/>
          <w:sz w:val="22"/>
          <w:szCs w:val="22"/>
        </w:rPr>
        <w:t>00</w:t>
      </w:r>
      <w:r w:rsidRPr="38B030F1">
        <w:rPr>
          <w:rFonts w:cs="Arial"/>
          <w:sz w:val="22"/>
          <w:szCs w:val="22"/>
        </w:rPr>
        <w:t xml:space="preserve"> PM</w:t>
      </w:r>
      <w:r>
        <w:tab/>
      </w:r>
      <w:r w:rsidR="3947EE39" w:rsidRPr="38B030F1">
        <w:rPr>
          <w:rFonts w:cs="Arial"/>
          <w:sz w:val="22"/>
          <w:szCs w:val="22"/>
        </w:rPr>
        <w:t>West Bend Tour</w:t>
      </w:r>
      <w:r w:rsidR="0CF43BFC" w:rsidRPr="38B030F1">
        <w:rPr>
          <w:rFonts w:cs="Arial"/>
          <w:sz w:val="22"/>
          <w:szCs w:val="22"/>
        </w:rPr>
        <w:t xml:space="preserve"> </w:t>
      </w:r>
    </w:p>
    <w:p w14:paraId="66B34983" w14:textId="10D2DCE6" w:rsidR="00F75494" w:rsidRDefault="00946EF6" w:rsidP="38B030F1">
      <w:pPr>
        <w:tabs>
          <w:tab w:val="left" w:leader="hyphen" w:pos="3600"/>
        </w:tabs>
        <w:spacing w:before="120" w:after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6A031ECE" w:rsidRPr="38B030F1">
        <w:rPr>
          <w:rFonts w:cs="Arial"/>
          <w:sz w:val="22"/>
          <w:szCs w:val="22"/>
        </w:rPr>
        <w:t>3</w:t>
      </w:r>
      <w:r w:rsidR="0010672B" w:rsidRPr="38B030F1">
        <w:rPr>
          <w:rFonts w:cs="Arial"/>
          <w:sz w:val="22"/>
          <w:szCs w:val="22"/>
        </w:rPr>
        <w:t>:</w:t>
      </w:r>
      <w:r w:rsidR="08B7381A" w:rsidRPr="38B030F1">
        <w:rPr>
          <w:rFonts w:cs="Arial"/>
          <w:sz w:val="22"/>
          <w:szCs w:val="22"/>
        </w:rPr>
        <w:t>00</w:t>
      </w:r>
      <w:r w:rsidR="0010672B" w:rsidRPr="38B030F1">
        <w:rPr>
          <w:rFonts w:cs="Arial"/>
          <w:sz w:val="22"/>
          <w:szCs w:val="22"/>
        </w:rPr>
        <w:t xml:space="preserve"> </w:t>
      </w:r>
      <w:r w:rsidR="001776C6" w:rsidRPr="38B030F1">
        <w:rPr>
          <w:rFonts w:cs="Arial"/>
          <w:sz w:val="22"/>
          <w:szCs w:val="22"/>
        </w:rPr>
        <w:t>P</w:t>
      </w:r>
      <w:r w:rsidR="007B43F8" w:rsidRPr="38B030F1">
        <w:rPr>
          <w:rFonts w:cs="Arial"/>
          <w:sz w:val="22"/>
          <w:szCs w:val="22"/>
        </w:rPr>
        <w:t xml:space="preserve">M </w:t>
      </w:r>
      <w:r w:rsidR="6FCD2B4E" w:rsidRPr="38B030F1">
        <w:rPr>
          <w:rFonts w:cs="Arial"/>
          <w:sz w:val="22"/>
          <w:szCs w:val="22"/>
        </w:rPr>
        <w:t>– 04:00 PM</w:t>
      </w:r>
      <w:r w:rsidR="00F75494">
        <w:tab/>
      </w:r>
      <w:r w:rsidR="00283A04" w:rsidRPr="38B030F1">
        <w:rPr>
          <w:rFonts w:cs="Arial"/>
          <w:sz w:val="22"/>
          <w:szCs w:val="22"/>
        </w:rPr>
        <w:t xml:space="preserve">Wrap up &amp; Transportation to </w:t>
      </w:r>
      <w:r w:rsidR="00CC7870" w:rsidRPr="38B030F1">
        <w:rPr>
          <w:rFonts w:cs="Arial"/>
          <w:sz w:val="22"/>
          <w:szCs w:val="22"/>
        </w:rPr>
        <w:t>H</w:t>
      </w:r>
      <w:r w:rsidR="00283A04" w:rsidRPr="38B030F1">
        <w:rPr>
          <w:rFonts w:cs="Arial"/>
          <w:sz w:val="22"/>
          <w:szCs w:val="22"/>
        </w:rPr>
        <w:t>otel</w:t>
      </w:r>
    </w:p>
    <w:p w14:paraId="00BC9567" w14:textId="38503552" w:rsidR="66DB10CE" w:rsidRDefault="66DB10CE" w:rsidP="38B030F1">
      <w:pPr>
        <w:tabs>
          <w:tab w:val="left" w:leader="hyphen" w:pos="3600"/>
        </w:tabs>
        <w:spacing w:before="120" w:after="120"/>
        <w:ind w:left="3600" w:hanging="3240"/>
        <w:rPr>
          <w:rFonts w:cs="Arial"/>
          <w:sz w:val="22"/>
          <w:szCs w:val="22"/>
        </w:rPr>
      </w:pPr>
      <w:r w:rsidRPr="779EC6EA">
        <w:rPr>
          <w:rFonts w:cs="Arial"/>
          <w:sz w:val="22"/>
          <w:szCs w:val="22"/>
        </w:rPr>
        <w:t>0</w:t>
      </w:r>
      <w:r w:rsidR="666D4B13" w:rsidRPr="779EC6EA">
        <w:rPr>
          <w:rFonts w:cs="Arial"/>
          <w:sz w:val="22"/>
          <w:szCs w:val="22"/>
        </w:rPr>
        <w:t>5</w:t>
      </w:r>
      <w:r w:rsidRPr="779EC6EA">
        <w:rPr>
          <w:rFonts w:cs="Arial"/>
          <w:sz w:val="22"/>
          <w:szCs w:val="22"/>
        </w:rPr>
        <w:t>:</w:t>
      </w:r>
      <w:r w:rsidR="3346AE85" w:rsidRPr="779EC6EA">
        <w:rPr>
          <w:rFonts w:cs="Arial"/>
          <w:sz w:val="22"/>
          <w:szCs w:val="22"/>
        </w:rPr>
        <w:t>3</w:t>
      </w:r>
      <w:r w:rsidRPr="779EC6EA">
        <w:rPr>
          <w:rFonts w:cs="Arial"/>
          <w:sz w:val="22"/>
          <w:szCs w:val="22"/>
        </w:rPr>
        <w:t>0 PM</w:t>
      </w:r>
      <w:r w:rsidR="008D5796">
        <w:rPr>
          <w:rFonts w:cs="Arial"/>
          <w:sz w:val="22"/>
          <w:szCs w:val="22"/>
        </w:rPr>
        <w:t xml:space="preserve"> </w:t>
      </w:r>
      <w:r w:rsidR="008D5796">
        <w:t>----------------------------</w:t>
      </w:r>
      <w:r w:rsidRPr="779EC6EA">
        <w:rPr>
          <w:rFonts w:cs="Arial"/>
          <w:sz w:val="22"/>
          <w:szCs w:val="22"/>
        </w:rPr>
        <w:t>Milwaukee Brewers Game</w:t>
      </w:r>
    </w:p>
    <w:p w14:paraId="1640B3C1" w14:textId="77777777" w:rsidR="0067174F" w:rsidRDefault="0067174F" w:rsidP="38B030F1">
      <w:pPr>
        <w:tabs>
          <w:tab w:val="left" w:leader="hyphen" w:pos="3600"/>
        </w:tabs>
        <w:spacing w:before="120" w:after="120"/>
        <w:ind w:left="3600" w:hanging="3240"/>
        <w:rPr>
          <w:rFonts w:cs="Arial"/>
          <w:sz w:val="22"/>
          <w:szCs w:val="22"/>
        </w:rPr>
      </w:pPr>
    </w:p>
    <w:p w14:paraId="5ED53A81" w14:textId="297EF93C" w:rsidR="0010672B" w:rsidRPr="00F75494" w:rsidRDefault="334C2D8C" w:rsidP="38B030F1">
      <w:pPr>
        <w:pStyle w:val="Heading1"/>
        <w:pBdr>
          <w:bottom w:val="single" w:sz="4" w:space="1" w:color="auto"/>
        </w:pBdr>
        <w:spacing w:after="120"/>
        <w:rPr>
          <w:rFonts w:ascii="Arial Rounded MT Bold" w:hAnsi="Arial Rounded MT Bold"/>
        </w:rPr>
      </w:pPr>
      <w:r w:rsidRPr="38B030F1">
        <w:rPr>
          <w:rFonts w:ascii="Arial Rounded MT Bold" w:hAnsi="Arial Rounded MT Bold"/>
        </w:rPr>
        <w:t>Thursday</w:t>
      </w:r>
      <w:r w:rsidR="0010672B" w:rsidRPr="38B030F1">
        <w:rPr>
          <w:rFonts w:ascii="Arial Rounded MT Bold" w:hAnsi="Arial Rounded MT Bold"/>
        </w:rPr>
        <w:t xml:space="preserve">, </w:t>
      </w:r>
      <w:r w:rsidR="11E5294A" w:rsidRPr="38B030F1">
        <w:rPr>
          <w:rFonts w:ascii="Arial Rounded MT Bold" w:hAnsi="Arial Rounded MT Bold"/>
        </w:rPr>
        <w:t>June 8</w:t>
      </w:r>
      <w:r w:rsidR="00994E50" w:rsidRPr="38B030F1">
        <w:rPr>
          <w:rFonts w:ascii="Arial Rounded MT Bold" w:hAnsi="Arial Rounded MT Bold"/>
          <w:vertAlign w:val="superscript"/>
        </w:rPr>
        <w:t>th</w:t>
      </w:r>
      <w:r w:rsidR="00994E50" w:rsidRPr="38B030F1">
        <w:rPr>
          <w:rFonts w:ascii="Arial Rounded MT Bold" w:hAnsi="Arial Rounded MT Bold"/>
        </w:rPr>
        <w:t>,202</w:t>
      </w:r>
      <w:r w:rsidR="001D76B8" w:rsidRPr="38B030F1">
        <w:rPr>
          <w:rFonts w:ascii="Arial Rounded MT Bold" w:hAnsi="Arial Rounded MT Bold"/>
        </w:rPr>
        <w:t>3</w:t>
      </w:r>
    </w:p>
    <w:p w14:paraId="35324FD7" w14:textId="7D2C6CA3" w:rsidR="0010672B" w:rsidRPr="00F75494" w:rsidRDefault="007B43F8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0010672B" w:rsidRPr="38B030F1">
        <w:rPr>
          <w:rFonts w:cs="Arial"/>
          <w:sz w:val="22"/>
          <w:szCs w:val="22"/>
        </w:rPr>
        <w:t xml:space="preserve">6:30 </w:t>
      </w:r>
      <w:r w:rsidRPr="38B030F1">
        <w:rPr>
          <w:rFonts w:cs="Arial"/>
          <w:sz w:val="22"/>
          <w:szCs w:val="22"/>
        </w:rPr>
        <w:t>AM – 0</w:t>
      </w:r>
      <w:r w:rsidR="0010672B" w:rsidRPr="38B030F1">
        <w:rPr>
          <w:rFonts w:cs="Arial"/>
          <w:sz w:val="22"/>
          <w:szCs w:val="22"/>
        </w:rPr>
        <w:t>7:30 AM</w:t>
      </w:r>
      <w:r>
        <w:tab/>
      </w:r>
      <w:r w:rsidR="0010672B" w:rsidRPr="38B030F1">
        <w:rPr>
          <w:rFonts w:cs="Arial"/>
          <w:sz w:val="22"/>
          <w:szCs w:val="22"/>
        </w:rPr>
        <w:t>Breakfast (</w:t>
      </w:r>
      <w:r w:rsidR="56DF4575" w:rsidRPr="38B030F1">
        <w:rPr>
          <w:rFonts w:cs="Arial"/>
          <w:sz w:val="22"/>
          <w:szCs w:val="22"/>
        </w:rPr>
        <w:t>Hilton Garden Inn</w:t>
      </w:r>
      <w:r w:rsidR="0010672B" w:rsidRPr="38B030F1">
        <w:rPr>
          <w:rFonts w:cs="Arial"/>
          <w:sz w:val="22"/>
          <w:szCs w:val="22"/>
        </w:rPr>
        <w:t>)</w:t>
      </w:r>
    </w:p>
    <w:p w14:paraId="662DB0F0" w14:textId="527734E2" w:rsidR="0010672B" w:rsidRPr="00F75494" w:rsidRDefault="007B43F8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0010672B" w:rsidRPr="38B030F1">
        <w:rPr>
          <w:rFonts w:cs="Arial"/>
          <w:sz w:val="22"/>
          <w:szCs w:val="22"/>
        </w:rPr>
        <w:t>7:</w:t>
      </w:r>
      <w:r w:rsidR="00283A04" w:rsidRPr="38B030F1">
        <w:rPr>
          <w:rFonts w:cs="Arial"/>
          <w:sz w:val="22"/>
          <w:szCs w:val="22"/>
        </w:rPr>
        <w:t>45</w:t>
      </w:r>
      <w:r w:rsidR="0010672B" w:rsidRPr="38B030F1">
        <w:rPr>
          <w:rFonts w:cs="Arial"/>
          <w:sz w:val="22"/>
          <w:szCs w:val="22"/>
        </w:rPr>
        <w:t xml:space="preserve"> </w:t>
      </w:r>
      <w:r w:rsidRPr="38B030F1">
        <w:rPr>
          <w:rFonts w:cs="Arial"/>
          <w:sz w:val="22"/>
          <w:szCs w:val="22"/>
        </w:rPr>
        <w:t>AM – 0</w:t>
      </w:r>
      <w:r w:rsidR="0010672B" w:rsidRPr="38B030F1">
        <w:rPr>
          <w:rFonts w:cs="Arial"/>
          <w:sz w:val="22"/>
          <w:szCs w:val="22"/>
        </w:rPr>
        <w:t>8:00 AM</w:t>
      </w:r>
      <w:r>
        <w:tab/>
      </w:r>
      <w:r w:rsidR="6BE0D2BD" w:rsidRPr="38B030F1">
        <w:rPr>
          <w:rFonts w:cs="Arial"/>
          <w:sz w:val="22"/>
          <w:szCs w:val="22"/>
        </w:rPr>
        <w:t>Transportation to Milwaukee Tool PLC</w:t>
      </w:r>
    </w:p>
    <w:p w14:paraId="3361EB69" w14:textId="237ED29C" w:rsidR="338B5E03" w:rsidRDefault="338B5E03" w:rsidP="779EC6EA">
      <w:pPr>
        <w:tabs>
          <w:tab w:val="left" w:leader="hyphen" w:pos="3600"/>
        </w:tabs>
        <w:spacing w:before="120" w:line="259" w:lineRule="auto"/>
        <w:ind w:left="3600" w:hanging="3240"/>
        <w:rPr>
          <w:rFonts w:cs="Arial"/>
          <w:sz w:val="22"/>
          <w:szCs w:val="22"/>
        </w:rPr>
      </w:pPr>
      <w:r w:rsidRPr="779EC6EA">
        <w:rPr>
          <w:rFonts w:cs="Arial"/>
          <w:sz w:val="22"/>
          <w:szCs w:val="22"/>
        </w:rPr>
        <w:t>08:00 AM – 08:10 AM</w:t>
      </w:r>
      <w:r>
        <w:tab/>
      </w:r>
      <w:r w:rsidRPr="779EC6EA">
        <w:rPr>
          <w:rFonts w:cs="Arial"/>
          <w:sz w:val="22"/>
          <w:szCs w:val="22"/>
        </w:rPr>
        <w:t xml:space="preserve">Transportation to Milwaukee MX </w:t>
      </w:r>
      <w:r w:rsidR="795E82CF" w:rsidRPr="779EC6EA">
        <w:rPr>
          <w:rFonts w:cs="Arial"/>
          <w:sz w:val="22"/>
          <w:szCs w:val="22"/>
        </w:rPr>
        <w:t>Facility</w:t>
      </w:r>
    </w:p>
    <w:p w14:paraId="251FF3D8" w14:textId="67E60E31" w:rsidR="00EB2280" w:rsidRPr="00AB46D2" w:rsidRDefault="007B43F8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0010672B" w:rsidRPr="38B030F1">
        <w:rPr>
          <w:rFonts w:cs="Arial"/>
          <w:sz w:val="22"/>
          <w:szCs w:val="22"/>
        </w:rPr>
        <w:t>8:</w:t>
      </w:r>
      <w:r w:rsidR="00F163C8" w:rsidRPr="38B030F1">
        <w:rPr>
          <w:rFonts w:cs="Arial"/>
          <w:sz w:val="22"/>
          <w:szCs w:val="22"/>
        </w:rPr>
        <w:t>1</w:t>
      </w:r>
      <w:r w:rsidR="0010672B" w:rsidRPr="38B030F1">
        <w:rPr>
          <w:rFonts w:cs="Arial"/>
          <w:sz w:val="22"/>
          <w:szCs w:val="22"/>
        </w:rPr>
        <w:t xml:space="preserve">0 </w:t>
      </w:r>
      <w:r w:rsidRPr="38B030F1">
        <w:rPr>
          <w:rFonts w:cs="Arial"/>
          <w:sz w:val="22"/>
          <w:szCs w:val="22"/>
        </w:rPr>
        <w:t xml:space="preserve">AM – </w:t>
      </w:r>
      <w:r w:rsidR="467FCC92" w:rsidRPr="38B030F1">
        <w:rPr>
          <w:rFonts w:cs="Arial"/>
          <w:sz w:val="22"/>
          <w:szCs w:val="22"/>
        </w:rPr>
        <w:t>1</w:t>
      </w:r>
      <w:r w:rsidR="699078F7" w:rsidRPr="38B030F1">
        <w:rPr>
          <w:rFonts w:cs="Arial"/>
          <w:sz w:val="22"/>
          <w:szCs w:val="22"/>
        </w:rPr>
        <w:t>1</w:t>
      </w:r>
      <w:r w:rsidR="467FCC92" w:rsidRPr="38B030F1">
        <w:rPr>
          <w:rFonts w:cs="Arial"/>
          <w:sz w:val="22"/>
          <w:szCs w:val="22"/>
        </w:rPr>
        <w:t>:</w:t>
      </w:r>
      <w:r w:rsidR="4B1C1F69" w:rsidRPr="38B030F1">
        <w:rPr>
          <w:rFonts w:cs="Arial"/>
          <w:sz w:val="22"/>
          <w:szCs w:val="22"/>
        </w:rPr>
        <w:t>5</w:t>
      </w:r>
      <w:r w:rsidR="467FCC92" w:rsidRPr="38B030F1">
        <w:rPr>
          <w:rFonts w:cs="Arial"/>
          <w:sz w:val="22"/>
          <w:szCs w:val="22"/>
        </w:rPr>
        <w:t>5</w:t>
      </w:r>
      <w:r w:rsidR="0010672B" w:rsidRPr="38B030F1">
        <w:rPr>
          <w:rFonts w:cs="Arial"/>
          <w:sz w:val="22"/>
          <w:szCs w:val="22"/>
        </w:rPr>
        <w:t xml:space="preserve"> </w:t>
      </w:r>
      <w:r w:rsidR="2E63B3B5" w:rsidRPr="38B030F1">
        <w:rPr>
          <w:rFonts w:cs="Arial"/>
          <w:sz w:val="22"/>
          <w:szCs w:val="22"/>
        </w:rPr>
        <w:t>P</w:t>
      </w:r>
      <w:r w:rsidR="0010672B" w:rsidRPr="38B030F1">
        <w:rPr>
          <w:rFonts w:cs="Arial"/>
          <w:sz w:val="22"/>
          <w:szCs w:val="22"/>
        </w:rPr>
        <w:t>M</w:t>
      </w:r>
      <w:r w:rsidR="00535533">
        <w:tab/>
      </w:r>
      <w:r w:rsidR="6A4933C2" w:rsidRPr="38B030F1">
        <w:rPr>
          <w:rFonts w:cs="Arial"/>
          <w:sz w:val="22"/>
          <w:szCs w:val="22"/>
        </w:rPr>
        <w:t>MX Fuel New Solutions</w:t>
      </w:r>
    </w:p>
    <w:p w14:paraId="28E7AC1E" w14:textId="261035AE" w:rsidR="00EB2280" w:rsidRPr="00AB46D2" w:rsidRDefault="53BD1A9A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11:55 AM – 12:05 PM</w:t>
      </w:r>
      <w:r w:rsidR="00535533">
        <w:tab/>
      </w:r>
      <w:r w:rsidRPr="38B030F1">
        <w:rPr>
          <w:rFonts w:cs="Arial"/>
          <w:sz w:val="22"/>
          <w:szCs w:val="22"/>
        </w:rPr>
        <w:t>Transportation to Milwaukee Tool PLC</w:t>
      </w:r>
    </w:p>
    <w:p w14:paraId="5739BA44" w14:textId="2F470BB5" w:rsidR="00EB2280" w:rsidRPr="00AB46D2" w:rsidRDefault="00535533" w:rsidP="009E0EC3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1</w:t>
      </w:r>
      <w:r w:rsidR="00F163C8" w:rsidRPr="38B030F1">
        <w:rPr>
          <w:rFonts w:cs="Arial"/>
          <w:sz w:val="22"/>
          <w:szCs w:val="22"/>
        </w:rPr>
        <w:t>2</w:t>
      </w:r>
      <w:r w:rsidR="0010672B" w:rsidRPr="38B030F1">
        <w:rPr>
          <w:rFonts w:cs="Arial"/>
          <w:sz w:val="22"/>
          <w:szCs w:val="22"/>
        </w:rPr>
        <w:t>:</w:t>
      </w:r>
      <w:r w:rsidR="00B237FA" w:rsidRPr="38B030F1">
        <w:rPr>
          <w:rFonts w:cs="Arial"/>
          <w:sz w:val="22"/>
          <w:szCs w:val="22"/>
        </w:rPr>
        <w:t>0</w:t>
      </w:r>
      <w:r w:rsidR="00F75494" w:rsidRPr="38B030F1">
        <w:rPr>
          <w:rFonts w:cs="Arial"/>
          <w:sz w:val="22"/>
          <w:szCs w:val="22"/>
        </w:rPr>
        <w:t>5</w:t>
      </w:r>
      <w:r w:rsidR="0010672B" w:rsidRPr="38B030F1">
        <w:rPr>
          <w:rFonts w:cs="Arial"/>
          <w:sz w:val="22"/>
          <w:szCs w:val="22"/>
        </w:rPr>
        <w:t xml:space="preserve"> </w:t>
      </w:r>
      <w:r w:rsidR="00F163C8" w:rsidRPr="38B030F1">
        <w:rPr>
          <w:rFonts w:cs="Arial"/>
          <w:sz w:val="22"/>
          <w:szCs w:val="22"/>
        </w:rPr>
        <w:t>P</w:t>
      </w:r>
      <w:r w:rsidR="007B43F8" w:rsidRPr="38B030F1">
        <w:rPr>
          <w:rFonts w:cs="Arial"/>
          <w:sz w:val="22"/>
          <w:szCs w:val="22"/>
        </w:rPr>
        <w:t xml:space="preserve">M – </w:t>
      </w:r>
      <w:r w:rsidR="1E25975C" w:rsidRPr="38B030F1">
        <w:rPr>
          <w:rFonts w:cs="Arial"/>
          <w:sz w:val="22"/>
          <w:szCs w:val="22"/>
        </w:rPr>
        <w:t>12</w:t>
      </w:r>
      <w:r w:rsidR="0010672B" w:rsidRPr="38B030F1">
        <w:rPr>
          <w:rFonts w:cs="Arial"/>
          <w:sz w:val="22"/>
          <w:szCs w:val="22"/>
        </w:rPr>
        <w:t>:</w:t>
      </w:r>
      <w:r w:rsidR="4DB9E2BD" w:rsidRPr="38B030F1">
        <w:rPr>
          <w:rFonts w:cs="Arial"/>
          <w:sz w:val="22"/>
          <w:szCs w:val="22"/>
        </w:rPr>
        <w:t>50</w:t>
      </w:r>
      <w:r w:rsidR="0010672B" w:rsidRPr="38B030F1">
        <w:rPr>
          <w:rFonts w:cs="Arial"/>
          <w:sz w:val="22"/>
          <w:szCs w:val="22"/>
        </w:rPr>
        <w:t xml:space="preserve"> PM</w:t>
      </w:r>
      <w:r>
        <w:tab/>
      </w:r>
      <w:r w:rsidR="005C4B88" w:rsidRPr="38B030F1">
        <w:rPr>
          <w:rFonts w:cs="Arial"/>
          <w:sz w:val="22"/>
          <w:szCs w:val="22"/>
        </w:rPr>
        <w:t>Lunch</w:t>
      </w:r>
    </w:p>
    <w:p w14:paraId="5D91E850" w14:textId="26487049" w:rsidR="00A62093" w:rsidRPr="00AB46D2" w:rsidRDefault="1A73584C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12</w:t>
      </w:r>
      <w:r w:rsidR="005C4B88" w:rsidRPr="38B030F1">
        <w:rPr>
          <w:rFonts w:cs="Arial"/>
          <w:sz w:val="22"/>
          <w:szCs w:val="22"/>
        </w:rPr>
        <w:t>:</w:t>
      </w:r>
      <w:r w:rsidR="561715FB" w:rsidRPr="38B030F1">
        <w:rPr>
          <w:rFonts w:cs="Arial"/>
          <w:sz w:val="22"/>
          <w:szCs w:val="22"/>
        </w:rPr>
        <w:t>50</w:t>
      </w:r>
      <w:r w:rsidR="005C4B88" w:rsidRPr="38B030F1">
        <w:rPr>
          <w:rFonts w:cs="Arial"/>
          <w:sz w:val="22"/>
          <w:szCs w:val="22"/>
        </w:rPr>
        <w:t xml:space="preserve"> PM – 0</w:t>
      </w:r>
      <w:r w:rsidR="18B13E7A" w:rsidRPr="38B030F1">
        <w:rPr>
          <w:rFonts w:cs="Arial"/>
          <w:sz w:val="22"/>
          <w:szCs w:val="22"/>
        </w:rPr>
        <w:t>2</w:t>
      </w:r>
      <w:r w:rsidR="5BD75A1F" w:rsidRPr="38B030F1">
        <w:rPr>
          <w:rFonts w:cs="Arial"/>
          <w:sz w:val="22"/>
          <w:szCs w:val="22"/>
        </w:rPr>
        <w:t>:</w:t>
      </w:r>
      <w:r w:rsidR="14FCBAEB" w:rsidRPr="38B030F1">
        <w:rPr>
          <w:rFonts w:cs="Arial"/>
          <w:sz w:val="22"/>
          <w:szCs w:val="22"/>
        </w:rPr>
        <w:t>50</w:t>
      </w:r>
      <w:r w:rsidR="005C4B88" w:rsidRPr="38B030F1">
        <w:rPr>
          <w:rFonts w:cs="Arial"/>
          <w:sz w:val="22"/>
          <w:szCs w:val="22"/>
        </w:rPr>
        <w:t xml:space="preserve"> PM</w:t>
      </w:r>
      <w:r w:rsidR="002D71C0">
        <w:tab/>
      </w:r>
      <w:r w:rsidR="4AAD2F1D" w:rsidRPr="38B030F1">
        <w:rPr>
          <w:rFonts w:cs="Arial"/>
          <w:sz w:val="22"/>
          <w:szCs w:val="22"/>
        </w:rPr>
        <w:t>MEPCON Phase 1 Mechanical Applications</w:t>
      </w:r>
    </w:p>
    <w:p w14:paraId="0FDE3E40" w14:textId="65D97BF0" w:rsidR="633844BE" w:rsidRDefault="633844BE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044F59AE" w:rsidRPr="38B030F1">
        <w:rPr>
          <w:rFonts w:cs="Arial"/>
          <w:sz w:val="22"/>
          <w:szCs w:val="22"/>
        </w:rPr>
        <w:t>2</w:t>
      </w:r>
      <w:r w:rsidRPr="38B030F1">
        <w:rPr>
          <w:rFonts w:cs="Arial"/>
          <w:sz w:val="22"/>
          <w:szCs w:val="22"/>
        </w:rPr>
        <w:t>:</w:t>
      </w:r>
      <w:r w:rsidR="7D7809F4" w:rsidRPr="38B030F1">
        <w:rPr>
          <w:rFonts w:cs="Arial"/>
          <w:sz w:val="22"/>
          <w:szCs w:val="22"/>
        </w:rPr>
        <w:t>50</w:t>
      </w:r>
      <w:r w:rsidRPr="38B030F1">
        <w:rPr>
          <w:rFonts w:cs="Arial"/>
          <w:sz w:val="22"/>
          <w:szCs w:val="22"/>
        </w:rPr>
        <w:t xml:space="preserve"> PM – 03:</w:t>
      </w:r>
      <w:r w:rsidR="08796BBC" w:rsidRPr="38B030F1">
        <w:rPr>
          <w:rFonts w:cs="Arial"/>
          <w:sz w:val="22"/>
          <w:szCs w:val="22"/>
        </w:rPr>
        <w:t>00</w:t>
      </w:r>
      <w:r w:rsidRPr="38B030F1">
        <w:rPr>
          <w:rFonts w:cs="Arial"/>
          <w:sz w:val="22"/>
          <w:szCs w:val="22"/>
        </w:rPr>
        <w:t xml:space="preserve"> PM</w:t>
      </w:r>
      <w:r>
        <w:tab/>
      </w:r>
      <w:r w:rsidRPr="38B030F1">
        <w:rPr>
          <w:rFonts w:cs="Arial"/>
          <w:sz w:val="22"/>
          <w:szCs w:val="22"/>
        </w:rPr>
        <w:t>Break</w:t>
      </w:r>
    </w:p>
    <w:p w14:paraId="1203357C" w14:textId="614AA431" w:rsidR="00A62093" w:rsidRDefault="00A62093" w:rsidP="5D617AD1">
      <w:pPr>
        <w:tabs>
          <w:tab w:val="left" w:leader="hyphen" w:pos="3600"/>
        </w:tabs>
        <w:spacing w:before="120" w:line="259" w:lineRule="auto"/>
        <w:ind w:left="3600" w:hanging="3240"/>
        <w:rPr>
          <w:rFonts w:cs="Arial"/>
          <w:sz w:val="22"/>
          <w:szCs w:val="22"/>
        </w:rPr>
      </w:pPr>
      <w:r w:rsidRPr="5D617AD1">
        <w:rPr>
          <w:rFonts w:cs="Arial"/>
          <w:sz w:val="22"/>
          <w:szCs w:val="22"/>
        </w:rPr>
        <w:t>0</w:t>
      </w:r>
      <w:r w:rsidR="17D442CE" w:rsidRPr="5D617AD1">
        <w:rPr>
          <w:rFonts w:cs="Arial"/>
          <w:sz w:val="22"/>
          <w:szCs w:val="22"/>
        </w:rPr>
        <w:t>3:</w:t>
      </w:r>
      <w:r w:rsidR="1EC2AE35" w:rsidRPr="5D617AD1">
        <w:rPr>
          <w:rFonts w:cs="Arial"/>
          <w:sz w:val="22"/>
          <w:szCs w:val="22"/>
        </w:rPr>
        <w:t>00</w:t>
      </w:r>
      <w:r w:rsidRPr="5D617AD1">
        <w:rPr>
          <w:rFonts w:cs="Arial"/>
          <w:sz w:val="22"/>
          <w:szCs w:val="22"/>
        </w:rPr>
        <w:t xml:space="preserve"> PM – </w:t>
      </w:r>
      <w:r w:rsidR="003768F7" w:rsidRPr="5D617AD1">
        <w:rPr>
          <w:rFonts w:cs="Arial"/>
          <w:sz w:val="22"/>
          <w:szCs w:val="22"/>
        </w:rPr>
        <w:t>0</w:t>
      </w:r>
      <w:r w:rsidR="28FE6DD0" w:rsidRPr="5D617AD1">
        <w:rPr>
          <w:rFonts w:cs="Arial"/>
          <w:sz w:val="22"/>
          <w:szCs w:val="22"/>
        </w:rPr>
        <w:t>4</w:t>
      </w:r>
      <w:r w:rsidR="003768F7" w:rsidRPr="5D617AD1">
        <w:rPr>
          <w:rFonts w:cs="Arial"/>
          <w:sz w:val="22"/>
          <w:szCs w:val="22"/>
        </w:rPr>
        <w:t>:</w:t>
      </w:r>
      <w:r w:rsidR="258BD345" w:rsidRPr="5D617AD1">
        <w:rPr>
          <w:rFonts w:cs="Arial"/>
          <w:sz w:val="22"/>
          <w:szCs w:val="22"/>
        </w:rPr>
        <w:t>45</w:t>
      </w:r>
      <w:r w:rsidR="003768F7" w:rsidRPr="5D617AD1">
        <w:rPr>
          <w:rFonts w:cs="Arial"/>
          <w:sz w:val="22"/>
          <w:szCs w:val="22"/>
        </w:rPr>
        <w:t xml:space="preserve"> PM</w:t>
      </w:r>
      <w:r>
        <w:tab/>
      </w:r>
      <w:r w:rsidR="17829A30" w:rsidRPr="5D617AD1">
        <w:rPr>
          <w:rFonts w:cs="Arial"/>
          <w:sz w:val="22"/>
          <w:szCs w:val="22"/>
        </w:rPr>
        <w:t>MEPCON Phase 2 Plumbing Applications</w:t>
      </w:r>
      <w:r w:rsidR="26CE1BE6" w:rsidRPr="5D617AD1">
        <w:rPr>
          <w:rFonts w:cs="Arial"/>
          <w:sz w:val="22"/>
          <w:szCs w:val="22"/>
        </w:rPr>
        <w:t xml:space="preserve"> </w:t>
      </w:r>
      <w:r w:rsidR="74C17AB5" w:rsidRPr="00A05800">
        <w:rPr>
          <w:rFonts w:cs="Arial"/>
          <w:sz w:val="22"/>
          <w:szCs w:val="22"/>
        </w:rPr>
        <w:t>(Drain)</w:t>
      </w:r>
    </w:p>
    <w:p w14:paraId="6BF66AC0" w14:textId="01E413C9" w:rsidR="00221D92" w:rsidRPr="00F75494" w:rsidRDefault="5D93B6B0" w:rsidP="38B030F1">
      <w:pPr>
        <w:tabs>
          <w:tab w:val="left" w:leader="hyphen" w:pos="3600"/>
        </w:tabs>
        <w:spacing w:before="12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 xml:space="preserve">      04:45 PM – 05:00 PM</w:t>
      </w:r>
      <w:r w:rsidR="0056292A">
        <w:rPr>
          <w:rFonts w:cs="Arial"/>
          <w:sz w:val="22"/>
          <w:szCs w:val="22"/>
        </w:rPr>
        <w:t>---------------</w:t>
      </w:r>
      <w:r w:rsidR="002D47E5">
        <w:rPr>
          <w:rFonts w:cs="Arial"/>
          <w:sz w:val="22"/>
          <w:szCs w:val="22"/>
        </w:rPr>
        <w:t>Transportation to Hotel</w:t>
      </w:r>
    </w:p>
    <w:p w14:paraId="689A7951" w14:textId="5CF2E834" w:rsidR="07DAE761" w:rsidRDefault="07DAE761" w:rsidP="38B030F1">
      <w:pPr>
        <w:tabs>
          <w:tab w:val="left" w:leader="hyphen" w:pos="3600"/>
        </w:tabs>
        <w:spacing w:before="120" w:line="259" w:lineRule="auto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6:30 PM – 08:00 PM</w:t>
      </w:r>
      <w:r>
        <w:tab/>
      </w:r>
      <w:r w:rsidRPr="38B030F1">
        <w:rPr>
          <w:rFonts w:cs="Arial"/>
          <w:sz w:val="22"/>
          <w:szCs w:val="22"/>
        </w:rPr>
        <w:t>Dinner at Whirlyball</w:t>
      </w:r>
    </w:p>
    <w:p w14:paraId="7059E5D4" w14:textId="77777777" w:rsidR="0067174F" w:rsidRDefault="0067174F" w:rsidP="38B030F1">
      <w:pPr>
        <w:tabs>
          <w:tab w:val="left" w:leader="hyphen" w:pos="3600"/>
        </w:tabs>
        <w:spacing w:before="120" w:line="259" w:lineRule="auto"/>
        <w:ind w:left="3600" w:hanging="3240"/>
        <w:rPr>
          <w:rFonts w:cs="Arial"/>
          <w:sz w:val="22"/>
          <w:szCs w:val="22"/>
        </w:rPr>
      </w:pPr>
    </w:p>
    <w:p w14:paraId="79A64278" w14:textId="77777777" w:rsidR="0067174F" w:rsidRDefault="0067174F" w:rsidP="38B030F1">
      <w:pPr>
        <w:tabs>
          <w:tab w:val="left" w:leader="hyphen" w:pos="3600"/>
        </w:tabs>
        <w:spacing w:before="120" w:line="259" w:lineRule="auto"/>
        <w:ind w:left="3600" w:hanging="3240"/>
        <w:rPr>
          <w:rFonts w:cs="Arial"/>
          <w:sz w:val="22"/>
          <w:szCs w:val="22"/>
        </w:rPr>
      </w:pPr>
    </w:p>
    <w:p w14:paraId="107F1303" w14:textId="77777777" w:rsidR="0067174F" w:rsidRDefault="0067174F" w:rsidP="38B030F1">
      <w:pPr>
        <w:tabs>
          <w:tab w:val="left" w:leader="hyphen" w:pos="3600"/>
        </w:tabs>
        <w:spacing w:before="120" w:line="259" w:lineRule="auto"/>
        <w:ind w:left="3600" w:hanging="3240"/>
        <w:rPr>
          <w:rFonts w:cs="Arial"/>
          <w:sz w:val="22"/>
          <w:szCs w:val="22"/>
        </w:rPr>
      </w:pPr>
    </w:p>
    <w:p w14:paraId="5659EE54" w14:textId="77777777" w:rsidR="0067174F" w:rsidRDefault="0067174F" w:rsidP="38B030F1">
      <w:pPr>
        <w:tabs>
          <w:tab w:val="left" w:leader="hyphen" w:pos="3600"/>
        </w:tabs>
        <w:spacing w:before="120" w:line="259" w:lineRule="auto"/>
        <w:ind w:left="3600" w:hanging="3240"/>
        <w:rPr>
          <w:rFonts w:cs="Arial"/>
          <w:sz w:val="22"/>
          <w:szCs w:val="22"/>
        </w:rPr>
      </w:pPr>
    </w:p>
    <w:p w14:paraId="77617F56" w14:textId="216E1286" w:rsidR="5358F011" w:rsidRDefault="5358F011" w:rsidP="38B030F1">
      <w:pPr>
        <w:pStyle w:val="Heading1"/>
        <w:pBdr>
          <w:bottom w:val="single" w:sz="4" w:space="1" w:color="000000"/>
        </w:pBdr>
        <w:spacing w:after="120"/>
        <w:rPr>
          <w:rFonts w:ascii="Arial Rounded MT Bold" w:hAnsi="Arial Rounded MT Bold"/>
        </w:rPr>
      </w:pPr>
      <w:r w:rsidRPr="38B030F1">
        <w:rPr>
          <w:rFonts w:ascii="Arial Rounded MT Bold" w:hAnsi="Arial Rounded MT Bold"/>
        </w:rPr>
        <w:lastRenderedPageBreak/>
        <w:t xml:space="preserve">Friday, </w:t>
      </w:r>
      <w:r w:rsidR="56794FB9" w:rsidRPr="38B030F1">
        <w:rPr>
          <w:rFonts w:ascii="Arial Rounded MT Bold" w:hAnsi="Arial Rounded MT Bold"/>
        </w:rPr>
        <w:t>June 9</w:t>
      </w:r>
      <w:r w:rsidRPr="38B030F1">
        <w:rPr>
          <w:rFonts w:ascii="Arial Rounded MT Bold" w:hAnsi="Arial Rounded MT Bold"/>
          <w:vertAlign w:val="superscript"/>
        </w:rPr>
        <w:t>th</w:t>
      </w:r>
      <w:r w:rsidRPr="38B030F1">
        <w:rPr>
          <w:rFonts w:ascii="Arial Rounded MT Bold" w:hAnsi="Arial Rounded MT Bold"/>
        </w:rPr>
        <w:t>,2023</w:t>
      </w:r>
    </w:p>
    <w:p w14:paraId="3CF5A879" w14:textId="536C0332" w:rsidR="5358F011" w:rsidRDefault="5358F011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6:30 AM – 07:30 AM</w:t>
      </w:r>
      <w:r>
        <w:tab/>
      </w:r>
      <w:r w:rsidRPr="38B030F1">
        <w:rPr>
          <w:rFonts w:cs="Arial"/>
          <w:sz w:val="22"/>
          <w:szCs w:val="22"/>
        </w:rPr>
        <w:t>Breakfast (</w:t>
      </w:r>
      <w:r w:rsidR="493CB872" w:rsidRPr="38B030F1">
        <w:rPr>
          <w:rFonts w:cs="Arial"/>
          <w:sz w:val="22"/>
          <w:szCs w:val="22"/>
        </w:rPr>
        <w:t>Hilton Garden Inn</w:t>
      </w:r>
      <w:r w:rsidRPr="38B030F1">
        <w:rPr>
          <w:rFonts w:cs="Arial"/>
          <w:sz w:val="22"/>
          <w:szCs w:val="22"/>
        </w:rPr>
        <w:t>)</w:t>
      </w:r>
    </w:p>
    <w:p w14:paraId="63BF8615" w14:textId="6D33D69A" w:rsidR="5358F011" w:rsidRDefault="5358F011" w:rsidP="21963DEE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7:45 AM – 08:00 AM</w:t>
      </w:r>
      <w:r>
        <w:tab/>
      </w:r>
      <w:r w:rsidRPr="38B030F1">
        <w:rPr>
          <w:rFonts w:cs="Arial"/>
          <w:sz w:val="22"/>
          <w:szCs w:val="22"/>
        </w:rPr>
        <w:t xml:space="preserve">Transportation to </w:t>
      </w:r>
      <w:r w:rsidR="0E7B39A9" w:rsidRPr="38B030F1">
        <w:rPr>
          <w:rFonts w:cs="Arial"/>
          <w:sz w:val="22"/>
          <w:szCs w:val="22"/>
        </w:rPr>
        <w:t>Milwaukee Tool PLC</w:t>
      </w:r>
    </w:p>
    <w:p w14:paraId="42F470BA" w14:textId="08250469" w:rsidR="5358F011" w:rsidRDefault="5358F011" w:rsidP="21963DEE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5D617AD1">
        <w:rPr>
          <w:rFonts w:cs="Arial"/>
          <w:sz w:val="22"/>
          <w:szCs w:val="22"/>
        </w:rPr>
        <w:t xml:space="preserve">08:10 AM – </w:t>
      </w:r>
      <w:r w:rsidR="4A0DEDA8" w:rsidRPr="5D617AD1">
        <w:rPr>
          <w:rFonts w:cs="Arial"/>
          <w:sz w:val="22"/>
          <w:szCs w:val="22"/>
        </w:rPr>
        <w:t>0</w:t>
      </w:r>
      <w:r w:rsidR="6E09E965" w:rsidRPr="5D617AD1">
        <w:rPr>
          <w:rFonts w:cs="Arial"/>
          <w:sz w:val="22"/>
          <w:szCs w:val="22"/>
        </w:rPr>
        <w:t>9</w:t>
      </w:r>
      <w:r w:rsidRPr="5D617AD1">
        <w:rPr>
          <w:rFonts w:cs="Arial"/>
          <w:sz w:val="22"/>
          <w:szCs w:val="22"/>
        </w:rPr>
        <w:t>:</w:t>
      </w:r>
      <w:r w:rsidR="103CC3B5" w:rsidRPr="5D617AD1">
        <w:rPr>
          <w:rFonts w:cs="Arial"/>
          <w:sz w:val="22"/>
          <w:szCs w:val="22"/>
        </w:rPr>
        <w:t>50</w:t>
      </w:r>
      <w:r w:rsidRPr="5D617AD1">
        <w:rPr>
          <w:rFonts w:cs="Arial"/>
          <w:sz w:val="22"/>
          <w:szCs w:val="22"/>
        </w:rPr>
        <w:t xml:space="preserve"> AM</w:t>
      </w:r>
      <w:r>
        <w:tab/>
      </w:r>
      <w:r w:rsidRPr="5D617AD1">
        <w:rPr>
          <w:rFonts w:cs="Arial"/>
          <w:sz w:val="22"/>
          <w:szCs w:val="22"/>
        </w:rPr>
        <w:t>MEPCON Phase 2 Plumbing Applications</w:t>
      </w:r>
      <w:r w:rsidR="002117F3">
        <w:rPr>
          <w:rFonts w:cs="Arial"/>
          <w:sz w:val="22"/>
          <w:szCs w:val="22"/>
        </w:rPr>
        <w:t xml:space="preserve"> </w:t>
      </w:r>
      <w:r w:rsidR="72CDD96D" w:rsidRPr="00A05800">
        <w:rPr>
          <w:rFonts w:cs="Arial"/>
          <w:sz w:val="22"/>
          <w:szCs w:val="22"/>
        </w:rPr>
        <w:t>(Supply)</w:t>
      </w:r>
    </w:p>
    <w:p w14:paraId="346B190D" w14:textId="557EE309" w:rsidR="0BA4EB4B" w:rsidRDefault="0BA4EB4B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558D7230" w:rsidRPr="38B030F1">
        <w:rPr>
          <w:rFonts w:cs="Arial"/>
          <w:sz w:val="22"/>
          <w:szCs w:val="22"/>
        </w:rPr>
        <w:t>9</w:t>
      </w:r>
      <w:r w:rsidR="3961B0CA" w:rsidRPr="38B030F1">
        <w:rPr>
          <w:rFonts w:cs="Arial"/>
          <w:sz w:val="22"/>
          <w:szCs w:val="22"/>
        </w:rPr>
        <w:t>:</w:t>
      </w:r>
      <w:r w:rsidR="76415265" w:rsidRPr="38B030F1">
        <w:rPr>
          <w:rFonts w:cs="Arial"/>
          <w:sz w:val="22"/>
          <w:szCs w:val="22"/>
        </w:rPr>
        <w:t>50</w:t>
      </w:r>
      <w:r w:rsidR="3961B0CA" w:rsidRPr="38B030F1">
        <w:rPr>
          <w:rFonts w:cs="Arial"/>
          <w:sz w:val="22"/>
          <w:szCs w:val="22"/>
        </w:rPr>
        <w:t xml:space="preserve"> </w:t>
      </w:r>
      <w:r w:rsidR="6FE5BD28" w:rsidRPr="38B030F1">
        <w:rPr>
          <w:rFonts w:cs="Arial"/>
          <w:sz w:val="22"/>
          <w:szCs w:val="22"/>
        </w:rPr>
        <w:t>A</w:t>
      </w:r>
      <w:r w:rsidR="3961B0CA" w:rsidRPr="38B030F1">
        <w:rPr>
          <w:rFonts w:cs="Arial"/>
          <w:sz w:val="22"/>
          <w:szCs w:val="22"/>
        </w:rPr>
        <w:t xml:space="preserve">M – </w:t>
      </w:r>
      <w:r w:rsidR="4AE7B1A5" w:rsidRPr="38B030F1">
        <w:rPr>
          <w:rFonts w:cs="Arial"/>
          <w:sz w:val="22"/>
          <w:szCs w:val="22"/>
        </w:rPr>
        <w:t>1</w:t>
      </w:r>
      <w:r w:rsidR="3BDC13CA" w:rsidRPr="38B030F1">
        <w:rPr>
          <w:rFonts w:cs="Arial"/>
          <w:sz w:val="22"/>
          <w:szCs w:val="22"/>
        </w:rPr>
        <w:t>0</w:t>
      </w:r>
      <w:r w:rsidR="3961B0CA" w:rsidRPr="38B030F1">
        <w:rPr>
          <w:rFonts w:cs="Arial"/>
          <w:sz w:val="22"/>
          <w:szCs w:val="22"/>
        </w:rPr>
        <w:t>:</w:t>
      </w:r>
      <w:r w:rsidR="2E4D5A20" w:rsidRPr="38B030F1">
        <w:rPr>
          <w:rFonts w:cs="Arial"/>
          <w:sz w:val="22"/>
          <w:szCs w:val="22"/>
        </w:rPr>
        <w:t>00</w:t>
      </w:r>
      <w:r w:rsidR="3961B0CA" w:rsidRPr="38B030F1">
        <w:rPr>
          <w:rFonts w:cs="Arial"/>
          <w:sz w:val="22"/>
          <w:szCs w:val="22"/>
        </w:rPr>
        <w:t xml:space="preserve"> </w:t>
      </w:r>
      <w:r w:rsidR="73221DBF" w:rsidRPr="38B030F1">
        <w:rPr>
          <w:rFonts w:cs="Arial"/>
          <w:sz w:val="22"/>
          <w:szCs w:val="22"/>
        </w:rPr>
        <w:t>A</w:t>
      </w:r>
      <w:r w:rsidR="3961B0CA" w:rsidRPr="38B030F1">
        <w:rPr>
          <w:rFonts w:cs="Arial"/>
          <w:sz w:val="22"/>
          <w:szCs w:val="22"/>
        </w:rPr>
        <w:t>M</w:t>
      </w:r>
      <w:r>
        <w:tab/>
      </w:r>
      <w:r w:rsidR="3961B0CA" w:rsidRPr="38B030F1">
        <w:rPr>
          <w:rFonts w:cs="Arial"/>
          <w:sz w:val="22"/>
          <w:szCs w:val="22"/>
        </w:rPr>
        <w:t>Break</w:t>
      </w:r>
    </w:p>
    <w:p w14:paraId="38ABFA9E" w14:textId="2A84A9E4" w:rsidR="5358F011" w:rsidRDefault="6E9BCCEF" w:rsidP="21963DEE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5D617AD1">
        <w:rPr>
          <w:rFonts w:cs="Arial"/>
          <w:sz w:val="22"/>
          <w:szCs w:val="22"/>
        </w:rPr>
        <w:t>10</w:t>
      </w:r>
      <w:r w:rsidR="5358F011" w:rsidRPr="5D617AD1">
        <w:rPr>
          <w:rFonts w:cs="Arial"/>
          <w:sz w:val="22"/>
          <w:szCs w:val="22"/>
        </w:rPr>
        <w:t>:</w:t>
      </w:r>
      <w:r w:rsidR="2CEFD601" w:rsidRPr="5D617AD1">
        <w:rPr>
          <w:rFonts w:cs="Arial"/>
          <w:sz w:val="22"/>
          <w:szCs w:val="22"/>
        </w:rPr>
        <w:t>00</w:t>
      </w:r>
      <w:r w:rsidR="5358F011" w:rsidRPr="5D617AD1">
        <w:rPr>
          <w:rFonts w:cs="Arial"/>
          <w:sz w:val="22"/>
          <w:szCs w:val="22"/>
        </w:rPr>
        <w:t xml:space="preserve"> AM –</w:t>
      </w:r>
      <w:r w:rsidR="41935C16" w:rsidRPr="5D617AD1">
        <w:rPr>
          <w:rFonts w:cs="Arial"/>
          <w:sz w:val="22"/>
          <w:szCs w:val="22"/>
        </w:rPr>
        <w:t>12</w:t>
      </w:r>
      <w:r w:rsidR="5358F011" w:rsidRPr="5D617AD1">
        <w:rPr>
          <w:rFonts w:cs="Arial"/>
          <w:sz w:val="22"/>
          <w:szCs w:val="22"/>
        </w:rPr>
        <w:t>:</w:t>
      </w:r>
      <w:r w:rsidR="0F024A2A" w:rsidRPr="5D617AD1">
        <w:rPr>
          <w:rFonts w:cs="Arial"/>
          <w:sz w:val="22"/>
          <w:szCs w:val="22"/>
        </w:rPr>
        <w:t>00</w:t>
      </w:r>
      <w:r w:rsidR="5358F011" w:rsidRPr="5D617AD1">
        <w:rPr>
          <w:rFonts w:cs="Arial"/>
          <w:sz w:val="22"/>
          <w:szCs w:val="22"/>
        </w:rPr>
        <w:t xml:space="preserve"> </w:t>
      </w:r>
      <w:r w:rsidR="3385DF3D" w:rsidRPr="5D617AD1">
        <w:rPr>
          <w:rFonts w:cs="Arial"/>
          <w:sz w:val="22"/>
          <w:szCs w:val="22"/>
        </w:rPr>
        <w:t>P</w:t>
      </w:r>
      <w:r w:rsidR="5358F011" w:rsidRPr="5D617AD1">
        <w:rPr>
          <w:rFonts w:cs="Arial"/>
          <w:sz w:val="22"/>
          <w:szCs w:val="22"/>
        </w:rPr>
        <w:t>M</w:t>
      </w:r>
      <w:r w:rsidR="5358F011">
        <w:tab/>
      </w:r>
      <w:r w:rsidR="5358F011" w:rsidRPr="5D617AD1">
        <w:rPr>
          <w:rFonts w:cs="Arial"/>
          <w:sz w:val="22"/>
          <w:szCs w:val="22"/>
        </w:rPr>
        <w:t xml:space="preserve">MEPCON Phase 3 Electrical Applications </w:t>
      </w:r>
      <w:r w:rsidR="1A687536" w:rsidRPr="00A05800">
        <w:rPr>
          <w:rFonts w:cs="Arial"/>
          <w:sz w:val="22"/>
          <w:szCs w:val="22"/>
        </w:rPr>
        <w:t>(Rough in)</w:t>
      </w:r>
    </w:p>
    <w:p w14:paraId="52214A59" w14:textId="100D1D69" w:rsidR="5358F011" w:rsidRDefault="627FC8A8" w:rsidP="21963DEE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12</w:t>
      </w:r>
      <w:r w:rsidR="5358F011" w:rsidRPr="38B030F1">
        <w:rPr>
          <w:rFonts w:cs="Arial"/>
          <w:sz w:val="22"/>
          <w:szCs w:val="22"/>
        </w:rPr>
        <w:t>:</w:t>
      </w:r>
      <w:r w:rsidR="0B6C88F4" w:rsidRPr="38B030F1">
        <w:rPr>
          <w:rFonts w:cs="Arial"/>
          <w:sz w:val="22"/>
          <w:szCs w:val="22"/>
        </w:rPr>
        <w:t>00</w:t>
      </w:r>
      <w:r w:rsidR="5358F011" w:rsidRPr="38B030F1">
        <w:rPr>
          <w:rFonts w:cs="Arial"/>
          <w:sz w:val="22"/>
          <w:szCs w:val="22"/>
        </w:rPr>
        <w:t xml:space="preserve"> </w:t>
      </w:r>
      <w:r w:rsidR="09BB19BF" w:rsidRPr="38B030F1">
        <w:rPr>
          <w:rFonts w:cs="Arial"/>
          <w:sz w:val="22"/>
          <w:szCs w:val="22"/>
        </w:rPr>
        <w:t>P</w:t>
      </w:r>
      <w:r w:rsidR="5358F011" w:rsidRPr="38B030F1">
        <w:rPr>
          <w:rFonts w:cs="Arial"/>
          <w:sz w:val="22"/>
          <w:szCs w:val="22"/>
        </w:rPr>
        <w:t>M –</w:t>
      </w:r>
      <w:r w:rsidR="00F91E0B">
        <w:rPr>
          <w:rFonts w:cs="Arial"/>
          <w:sz w:val="22"/>
          <w:szCs w:val="22"/>
        </w:rPr>
        <w:t>12</w:t>
      </w:r>
      <w:r w:rsidR="5358F011" w:rsidRPr="38B030F1">
        <w:rPr>
          <w:rFonts w:cs="Arial"/>
          <w:sz w:val="22"/>
          <w:szCs w:val="22"/>
        </w:rPr>
        <w:t>:</w:t>
      </w:r>
      <w:r w:rsidR="00F91E0B">
        <w:rPr>
          <w:rFonts w:cs="Arial"/>
          <w:sz w:val="22"/>
          <w:szCs w:val="22"/>
        </w:rPr>
        <w:t>45</w:t>
      </w:r>
      <w:r w:rsidR="5358F011" w:rsidRPr="38B030F1">
        <w:rPr>
          <w:rFonts w:cs="Arial"/>
          <w:sz w:val="22"/>
          <w:szCs w:val="22"/>
        </w:rPr>
        <w:t xml:space="preserve"> PM</w:t>
      </w:r>
      <w:r w:rsidR="5358F011">
        <w:tab/>
      </w:r>
      <w:r w:rsidR="4540C3E3" w:rsidRPr="38B030F1">
        <w:rPr>
          <w:rFonts w:cs="Arial"/>
          <w:sz w:val="22"/>
          <w:szCs w:val="22"/>
        </w:rPr>
        <w:t>Lunch</w:t>
      </w:r>
    </w:p>
    <w:p w14:paraId="00BD0C69" w14:textId="184D3147" w:rsidR="5358F011" w:rsidRDefault="00F91E0B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12</w:t>
      </w:r>
      <w:r w:rsidR="5358F011" w:rsidRPr="5D617AD1">
        <w:rPr>
          <w:rFonts w:cs="Arial"/>
          <w:sz w:val="22"/>
          <w:szCs w:val="22"/>
        </w:rPr>
        <w:t>:</w:t>
      </w:r>
      <w:r>
        <w:rPr>
          <w:rFonts w:cs="Arial"/>
          <w:sz w:val="22"/>
          <w:szCs w:val="22"/>
        </w:rPr>
        <w:t>45</w:t>
      </w:r>
      <w:r w:rsidR="5358F011" w:rsidRPr="5D617AD1">
        <w:rPr>
          <w:rFonts w:cs="Arial"/>
          <w:sz w:val="22"/>
          <w:szCs w:val="22"/>
        </w:rPr>
        <w:t xml:space="preserve"> PM – 0</w:t>
      </w:r>
      <w:r w:rsidR="115A1AA5" w:rsidRPr="5D617AD1">
        <w:rPr>
          <w:rFonts w:cs="Arial"/>
          <w:sz w:val="22"/>
          <w:szCs w:val="22"/>
        </w:rPr>
        <w:t>2</w:t>
      </w:r>
      <w:r w:rsidR="5358F011" w:rsidRPr="5D617AD1">
        <w:rPr>
          <w:rFonts w:cs="Arial"/>
          <w:sz w:val="22"/>
          <w:szCs w:val="22"/>
        </w:rPr>
        <w:t>:</w:t>
      </w:r>
      <w:r w:rsidR="00A05800">
        <w:rPr>
          <w:rFonts w:cs="Arial"/>
          <w:sz w:val="22"/>
          <w:szCs w:val="22"/>
        </w:rPr>
        <w:t>15</w:t>
      </w:r>
      <w:r w:rsidR="5358F011" w:rsidRPr="5D617AD1">
        <w:rPr>
          <w:rFonts w:cs="Arial"/>
          <w:sz w:val="22"/>
          <w:szCs w:val="22"/>
        </w:rPr>
        <w:t xml:space="preserve"> PM</w:t>
      </w:r>
      <w:r w:rsidR="5358F011">
        <w:tab/>
      </w:r>
      <w:r w:rsidR="2DBAF3CD" w:rsidRPr="5D617AD1">
        <w:rPr>
          <w:rFonts w:cs="Arial"/>
          <w:sz w:val="22"/>
          <w:szCs w:val="22"/>
        </w:rPr>
        <w:t>MEPCON Phase 3 Electrical Applications</w:t>
      </w:r>
      <w:r w:rsidR="2DBAF3CD" w:rsidRPr="00A05800">
        <w:rPr>
          <w:rFonts w:cs="Arial"/>
          <w:sz w:val="22"/>
          <w:szCs w:val="22"/>
        </w:rPr>
        <w:t xml:space="preserve"> </w:t>
      </w:r>
      <w:r w:rsidR="0C551B7A" w:rsidRPr="00A05800">
        <w:rPr>
          <w:rFonts w:cs="Arial"/>
          <w:sz w:val="22"/>
          <w:szCs w:val="22"/>
        </w:rPr>
        <w:t>(Finish Wiring)</w:t>
      </w:r>
    </w:p>
    <w:p w14:paraId="6A6887E8" w14:textId="06F6B367" w:rsidR="5358F011" w:rsidRDefault="5358F011" w:rsidP="38B030F1">
      <w:pPr>
        <w:tabs>
          <w:tab w:val="left" w:leader="hyphen" w:pos="3600"/>
        </w:tabs>
        <w:spacing w:before="120"/>
        <w:ind w:left="3600" w:hanging="3240"/>
        <w:rPr>
          <w:rFonts w:cs="Arial"/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69EFD778" w:rsidRPr="38B030F1">
        <w:rPr>
          <w:rFonts w:cs="Arial"/>
          <w:sz w:val="22"/>
          <w:szCs w:val="22"/>
        </w:rPr>
        <w:t>2</w:t>
      </w:r>
      <w:r w:rsidRPr="38B030F1">
        <w:rPr>
          <w:rFonts w:cs="Arial"/>
          <w:sz w:val="22"/>
          <w:szCs w:val="22"/>
        </w:rPr>
        <w:t>:</w:t>
      </w:r>
      <w:r w:rsidR="00A05800">
        <w:rPr>
          <w:rFonts w:cs="Arial"/>
          <w:sz w:val="22"/>
          <w:szCs w:val="22"/>
        </w:rPr>
        <w:t>15</w:t>
      </w:r>
      <w:r w:rsidRPr="38B030F1">
        <w:rPr>
          <w:rFonts w:cs="Arial"/>
          <w:sz w:val="22"/>
          <w:szCs w:val="22"/>
        </w:rPr>
        <w:t xml:space="preserve"> PM – 0</w:t>
      </w:r>
      <w:r w:rsidR="2E817587" w:rsidRPr="38B030F1">
        <w:rPr>
          <w:rFonts w:cs="Arial"/>
          <w:sz w:val="22"/>
          <w:szCs w:val="22"/>
        </w:rPr>
        <w:t>3</w:t>
      </w:r>
      <w:r w:rsidRPr="38B030F1">
        <w:rPr>
          <w:rFonts w:cs="Arial"/>
          <w:sz w:val="22"/>
          <w:szCs w:val="22"/>
        </w:rPr>
        <w:t>:</w:t>
      </w:r>
      <w:r w:rsidR="039EA166" w:rsidRPr="38B030F1">
        <w:rPr>
          <w:rFonts w:cs="Arial"/>
          <w:sz w:val="22"/>
          <w:szCs w:val="22"/>
        </w:rPr>
        <w:t>1</w:t>
      </w:r>
      <w:r w:rsidRPr="38B030F1">
        <w:rPr>
          <w:rFonts w:cs="Arial"/>
          <w:sz w:val="22"/>
          <w:szCs w:val="22"/>
        </w:rPr>
        <w:t>5 PM</w:t>
      </w:r>
      <w:r>
        <w:tab/>
      </w:r>
      <w:r w:rsidRPr="38B030F1">
        <w:rPr>
          <w:rFonts w:cs="Arial"/>
          <w:sz w:val="22"/>
          <w:szCs w:val="22"/>
        </w:rPr>
        <w:t>MEPCON</w:t>
      </w:r>
      <w:r w:rsidR="007B110D">
        <w:rPr>
          <w:rFonts w:cs="Arial"/>
          <w:sz w:val="22"/>
          <w:szCs w:val="22"/>
        </w:rPr>
        <w:t xml:space="preserve"> </w:t>
      </w:r>
      <w:r w:rsidRPr="38B030F1">
        <w:rPr>
          <w:rFonts w:cs="Arial"/>
          <w:sz w:val="22"/>
          <w:szCs w:val="22"/>
        </w:rPr>
        <w:t>Demolition</w:t>
      </w:r>
    </w:p>
    <w:p w14:paraId="00E72061" w14:textId="7E2C911B" w:rsidR="5358F011" w:rsidRDefault="5358F011" w:rsidP="21963DEE">
      <w:pPr>
        <w:tabs>
          <w:tab w:val="left" w:leader="hyphen" w:pos="3600"/>
        </w:tabs>
        <w:spacing w:before="120"/>
        <w:ind w:left="3600" w:hanging="3240"/>
        <w:rPr>
          <w:sz w:val="22"/>
          <w:szCs w:val="22"/>
        </w:rPr>
      </w:pPr>
      <w:r w:rsidRPr="38B030F1">
        <w:rPr>
          <w:rFonts w:cs="Arial"/>
          <w:sz w:val="22"/>
          <w:szCs w:val="22"/>
        </w:rPr>
        <w:t>0</w:t>
      </w:r>
      <w:r w:rsidR="3C59CF5F" w:rsidRPr="38B030F1">
        <w:rPr>
          <w:rFonts w:cs="Arial"/>
          <w:sz w:val="22"/>
          <w:szCs w:val="22"/>
        </w:rPr>
        <w:t>3</w:t>
      </w:r>
      <w:r w:rsidRPr="38B030F1">
        <w:rPr>
          <w:rFonts w:cs="Arial"/>
          <w:sz w:val="22"/>
          <w:szCs w:val="22"/>
        </w:rPr>
        <w:t>:</w:t>
      </w:r>
      <w:r w:rsidR="38603CE4" w:rsidRPr="38B030F1">
        <w:rPr>
          <w:rFonts w:cs="Arial"/>
          <w:sz w:val="22"/>
          <w:szCs w:val="22"/>
        </w:rPr>
        <w:t>1</w:t>
      </w:r>
      <w:r w:rsidRPr="38B030F1">
        <w:rPr>
          <w:rFonts w:cs="Arial"/>
          <w:sz w:val="22"/>
          <w:szCs w:val="22"/>
        </w:rPr>
        <w:t>5 PM – 0</w:t>
      </w:r>
      <w:r w:rsidR="0EA742AB" w:rsidRPr="38B030F1">
        <w:rPr>
          <w:rFonts w:cs="Arial"/>
          <w:sz w:val="22"/>
          <w:szCs w:val="22"/>
        </w:rPr>
        <w:t>3</w:t>
      </w:r>
      <w:r w:rsidRPr="38B030F1">
        <w:rPr>
          <w:rFonts w:cs="Arial"/>
          <w:sz w:val="22"/>
          <w:szCs w:val="22"/>
        </w:rPr>
        <w:t>:</w:t>
      </w:r>
      <w:r w:rsidR="40115E33" w:rsidRPr="38B030F1">
        <w:rPr>
          <w:rFonts w:cs="Arial"/>
          <w:sz w:val="22"/>
          <w:szCs w:val="22"/>
        </w:rPr>
        <w:t>3</w:t>
      </w:r>
      <w:r w:rsidRPr="38B030F1">
        <w:rPr>
          <w:rFonts w:cs="Arial"/>
          <w:sz w:val="22"/>
          <w:szCs w:val="22"/>
        </w:rPr>
        <w:t>0 PM</w:t>
      </w:r>
      <w:r>
        <w:tab/>
      </w:r>
      <w:r w:rsidRPr="38B030F1">
        <w:rPr>
          <w:rFonts w:cs="Arial"/>
          <w:sz w:val="22"/>
          <w:szCs w:val="22"/>
        </w:rPr>
        <w:t>Survey Completion and Departur</w:t>
      </w:r>
      <w:r w:rsidR="007B110D">
        <w:rPr>
          <w:rFonts w:cs="Arial"/>
          <w:sz w:val="22"/>
          <w:szCs w:val="22"/>
        </w:rPr>
        <w:t>es</w:t>
      </w:r>
    </w:p>
    <w:sectPr w:rsidR="5358F011" w:rsidSect="00F75494">
      <w:headerReference w:type="default" r:id="rId10"/>
      <w:pgSz w:w="12240" w:h="15840" w:code="1"/>
      <w:pgMar w:top="720" w:right="720" w:bottom="720" w:left="720" w:header="288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5029D" w14:textId="77777777" w:rsidR="00714E3F" w:rsidRDefault="00714E3F">
      <w:r>
        <w:separator/>
      </w:r>
    </w:p>
  </w:endnote>
  <w:endnote w:type="continuationSeparator" w:id="0">
    <w:p w14:paraId="086C3467" w14:textId="77777777" w:rsidR="00714E3F" w:rsidRDefault="00714E3F">
      <w:r>
        <w:continuationSeparator/>
      </w:r>
    </w:p>
  </w:endnote>
  <w:endnote w:type="continuationNotice" w:id="1">
    <w:p w14:paraId="6F6452FD" w14:textId="77777777" w:rsidR="00714E3F" w:rsidRDefault="00714E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D6DDD" w14:textId="77777777" w:rsidR="00714E3F" w:rsidRDefault="00714E3F">
      <w:r>
        <w:separator/>
      </w:r>
    </w:p>
  </w:footnote>
  <w:footnote w:type="continuationSeparator" w:id="0">
    <w:p w14:paraId="79ADB4EA" w14:textId="77777777" w:rsidR="00714E3F" w:rsidRDefault="00714E3F">
      <w:r>
        <w:continuationSeparator/>
      </w:r>
    </w:p>
  </w:footnote>
  <w:footnote w:type="continuationNotice" w:id="1">
    <w:p w14:paraId="312C4C3B" w14:textId="77777777" w:rsidR="00714E3F" w:rsidRDefault="00714E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1" w:type="dxa"/>
      <w:jc w:val="center"/>
      <w:tblLayout w:type="fixed"/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483"/>
      <w:gridCol w:w="5693"/>
      <w:gridCol w:w="2485"/>
    </w:tblGrid>
    <w:tr w:rsidR="00283A04" w:rsidRPr="00E55EEA" w14:paraId="588CF39D" w14:textId="77777777" w:rsidTr="005F733C">
      <w:trPr>
        <w:trHeight w:val="1215"/>
        <w:jc w:val="center"/>
      </w:trPr>
      <w:tc>
        <w:tcPr>
          <w:tcW w:w="2483" w:type="dxa"/>
          <w:vAlign w:val="center"/>
        </w:tcPr>
        <w:p w14:paraId="791DC203" w14:textId="2CED03CA" w:rsidR="00283A04" w:rsidRPr="00E55EEA" w:rsidRDefault="005F4327" w:rsidP="00EF026F">
          <w:pPr>
            <w:pStyle w:val="Title"/>
            <w:ind w:left="-97" w:right="-108"/>
            <w:rPr>
              <w:rFonts w:ascii="Tahoma" w:hAnsi="Tahoma" w:cs="Tahoma"/>
              <w:szCs w:val="28"/>
            </w:rPr>
          </w:pPr>
          <w:r>
            <w:rPr>
              <w:rFonts w:ascii="Tahoma" w:hAnsi="Tahoma" w:cs="Tahoma"/>
              <w:noProof/>
              <w:szCs w:val="28"/>
            </w:rPr>
            <w:drawing>
              <wp:inline distT="0" distB="0" distL="0" distR="0" wp14:anchorId="6BF3518E" wp14:editId="22CCFC05">
                <wp:extent cx="1343025" cy="714375"/>
                <wp:effectExtent l="0" t="0" r="0" b="0"/>
                <wp:docPr id="1" name="Picture 1" descr="EMG Logo 2-Color 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MG Logo 2-Color 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430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93" w:type="dxa"/>
          <w:vAlign w:val="center"/>
        </w:tcPr>
        <w:p w14:paraId="3B9E93B0" w14:textId="5756EE99" w:rsidR="00283A04" w:rsidRPr="009E0EC3" w:rsidRDefault="00247219" w:rsidP="0067174F">
          <w:pPr>
            <w:pStyle w:val="Heading1"/>
            <w:spacing w:before="120"/>
            <w:jc w:val="center"/>
            <w:rPr>
              <w:rFonts w:ascii="Arial Rounded MT Bold" w:hAnsi="Arial Rounded MT Bold"/>
              <w:i/>
              <w:sz w:val="28"/>
              <w:szCs w:val="28"/>
            </w:rPr>
          </w:pPr>
          <w:r w:rsidRPr="00D015E3">
            <w:rPr>
              <w:rFonts w:ascii="Arial Rounded MT Bold" w:hAnsi="Arial Rounded MT Bold" w:cs="Tahoma"/>
              <w:sz w:val="28"/>
              <w:szCs w:val="28"/>
            </w:rPr>
            <w:t>Mechanical Electrical Plu</w:t>
          </w:r>
          <w:r w:rsidR="00D015E3" w:rsidRPr="00D015E3">
            <w:rPr>
              <w:rFonts w:ascii="Arial Rounded MT Bold" w:hAnsi="Arial Rounded MT Bold" w:cs="Tahoma"/>
              <w:sz w:val="28"/>
              <w:szCs w:val="28"/>
            </w:rPr>
            <w:t>mbing Construction (MEPCON)</w:t>
          </w:r>
          <w:r w:rsidR="00C738F1" w:rsidRPr="00D015E3">
            <w:rPr>
              <w:rFonts w:ascii="Arial Rounded MT Bold" w:hAnsi="Arial Rounded MT Bold" w:cs="Tahoma"/>
              <w:sz w:val="28"/>
              <w:szCs w:val="28"/>
            </w:rPr>
            <w:t xml:space="preserve"> Emersion</w:t>
          </w:r>
        </w:p>
      </w:tc>
      <w:tc>
        <w:tcPr>
          <w:tcW w:w="2485" w:type="dxa"/>
          <w:vAlign w:val="center"/>
        </w:tcPr>
        <w:p w14:paraId="4D9497B6" w14:textId="57DEE3DA" w:rsidR="00283A04" w:rsidRPr="00E55EEA" w:rsidRDefault="005F4327" w:rsidP="00EF026F">
          <w:pPr>
            <w:pStyle w:val="Title"/>
            <w:ind w:left="-170"/>
            <w:rPr>
              <w:rFonts w:ascii="Tahoma" w:hAnsi="Tahoma" w:cs="Tahoma"/>
              <w:szCs w:val="28"/>
            </w:rPr>
          </w:pPr>
          <w:r>
            <w:rPr>
              <w:noProof/>
              <w:szCs w:val="28"/>
            </w:rPr>
            <w:drawing>
              <wp:inline distT="0" distB="0" distL="0" distR="0" wp14:anchorId="708C98FD" wp14:editId="6BC0A09F">
                <wp:extent cx="914400" cy="923925"/>
                <wp:effectExtent l="0" t="0" r="0" b="0"/>
                <wp:docPr id="2" name="Picture 2" descr="New Evergreen U logo 72dpi (circle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New Evergreen U logo 72dpi (circle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23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26AA75A" w14:textId="77777777" w:rsidR="00283A04" w:rsidRPr="00E55EEA" w:rsidRDefault="00283A04" w:rsidP="00F75494">
    <w:pPr>
      <w:pStyle w:val="Header"/>
      <w:rPr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E0NTAzMDIwNjNU0lEKTi0uzszPAykwrAUAzagT5CwAAAA="/>
  </w:docVars>
  <w:rsids>
    <w:rsidRoot w:val="00A90A13"/>
    <w:rsid w:val="00001193"/>
    <w:rsid w:val="00002548"/>
    <w:rsid w:val="00006395"/>
    <w:rsid w:val="00025083"/>
    <w:rsid w:val="00026FC0"/>
    <w:rsid w:val="000305E5"/>
    <w:rsid w:val="0003075F"/>
    <w:rsid w:val="00035A53"/>
    <w:rsid w:val="00040152"/>
    <w:rsid w:val="00046BBA"/>
    <w:rsid w:val="000624D5"/>
    <w:rsid w:val="00067A6E"/>
    <w:rsid w:val="000836ED"/>
    <w:rsid w:val="00095011"/>
    <w:rsid w:val="00096572"/>
    <w:rsid w:val="000A3CDA"/>
    <w:rsid w:val="000D0274"/>
    <w:rsid w:val="000D0A95"/>
    <w:rsid w:val="000D0DEF"/>
    <w:rsid w:val="000D4141"/>
    <w:rsid w:val="000D4B42"/>
    <w:rsid w:val="000D6E93"/>
    <w:rsid w:val="0010118A"/>
    <w:rsid w:val="001034F2"/>
    <w:rsid w:val="0010672B"/>
    <w:rsid w:val="00122A5D"/>
    <w:rsid w:val="00122CC3"/>
    <w:rsid w:val="00130F8D"/>
    <w:rsid w:val="00131DC3"/>
    <w:rsid w:val="00136762"/>
    <w:rsid w:val="001430F9"/>
    <w:rsid w:val="00144410"/>
    <w:rsid w:val="00154782"/>
    <w:rsid w:val="001708FF"/>
    <w:rsid w:val="001776C6"/>
    <w:rsid w:val="00181CFE"/>
    <w:rsid w:val="001964E2"/>
    <w:rsid w:val="001C22B2"/>
    <w:rsid w:val="001D202F"/>
    <w:rsid w:val="001D27B4"/>
    <w:rsid w:val="001D76B8"/>
    <w:rsid w:val="001E205A"/>
    <w:rsid w:val="001F0C74"/>
    <w:rsid w:val="001F323B"/>
    <w:rsid w:val="001F3717"/>
    <w:rsid w:val="00200004"/>
    <w:rsid w:val="00211254"/>
    <w:rsid w:val="002117F3"/>
    <w:rsid w:val="0021785C"/>
    <w:rsid w:val="00221D92"/>
    <w:rsid w:val="00232EC4"/>
    <w:rsid w:val="00247219"/>
    <w:rsid w:val="00250071"/>
    <w:rsid w:val="0025453B"/>
    <w:rsid w:val="00264AE1"/>
    <w:rsid w:val="002735C6"/>
    <w:rsid w:val="00283A04"/>
    <w:rsid w:val="00291DC5"/>
    <w:rsid w:val="002924C1"/>
    <w:rsid w:val="002A04D3"/>
    <w:rsid w:val="002A158A"/>
    <w:rsid w:val="002A4278"/>
    <w:rsid w:val="002C60F4"/>
    <w:rsid w:val="002D1F38"/>
    <w:rsid w:val="002D47E5"/>
    <w:rsid w:val="002D71C0"/>
    <w:rsid w:val="002E262F"/>
    <w:rsid w:val="003019EA"/>
    <w:rsid w:val="00311065"/>
    <w:rsid w:val="00324105"/>
    <w:rsid w:val="0033113F"/>
    <w:rsid w:val="0033639C"/>
    <w:rsid w:val="00347782"/>
    <w:rsid w:val="00350DFA"/>
    <w:rsid w:val="003540EC"/>
    <w:rsid w:val="00364395"/>
    <w:rsid w:val="003768F7"/>
    <w:rsid w:val="003774F7"/>
    <w:rsid w:val="00377C64"/>
    <w:rsid w:val="003C2ED3"/>
    <w:rsid w:val="003C421A"/>
    <w:rsid w:val="003E268F"/>
    <w:rsid w:val="003E3A4E"/>
    <w:rsid w:val="003F0F36"/>
    <w:rsid w:val="003F404B"/>
    <w:rsid w:val="004014A4"/>
    <w:rsid w:val="00414430"/>
    <w:rsid w:val="00424372"/>
    <w:rsid w:val="00451A4D"/>
    <w:rsid w:val="004621D9"/>
    <w:rsid w:val="004808FC"/>
    <w:rsid w:val="004819D4"/>
    <w:rsid w:val="00495663"/>
    <w:rsid w:val="004B06EC"/>
    <w:rsid w:val="004B6301"/>
    <w:rsid w:val="004B7A68"/>
    <w:rsid w:val="004D206C"/>
    <w:rsid w:val="004D7FA4"/>
    <w:rsid w:val="004E2D5F"/>
    <w:rsid w:val="004E4F8E"/>
    <w:rsid w:val="0051048C"/>
    <w:rsid w:val="00521902"/>
    <w:rsid w:val="00531862"/>
    <w:rsid w:val="00535533"/>
    <w:rsid w:val="0056292A"/>
    <w:rsid w:val="00564AC7"/>
    <w:rsid w:val="005B3E7E"/>
    <w:rsid w:val="005B507A"/>
    <w:rsid w:val="005C4B88"/>
    <w:rsid w:val="005C7B4B"/>
    <w:rsid w:val="005D2BC9"/>
    <w:rsid w:val="005D77DF"/>
    <w:rsid w:val="005F355D"/>
    <w:rsid w:val="005F4327"/>
    <w:rsid w:val="005F51A6"/>
    <w:rsid w:val="005F733C"/>
    <w:rsid w:val="00606CC5"/>
    <w:rsid w:val="00614E20"/>
    <w:rsid w:val="00617096"/>
    <w:rsid w:val="0061791F"/>
    <w:rsid w:val="00621B4F"/>
    <w:rsid w:val="006236F1"/>
    <w:rsid w:val="006279B1"/>
    <w:rsid w:val="00630384"/>
    <w:rsid w:val="00660F02"/>
    <w:rsid w:val="0066529E"/>
    <w:rsid w:val="006656E9"/>
    <w:rsid w:val="00667C6E"/>
    <w:rsid w:val="0067174F"/>
    <w:rsid w:val="006754B1"/>
    <w:rsid w:val="00680843"/>
    <w:rsid w:val="006812FC"/>
    <w:rsid w:val="00694755"/>
    <w:rsid w:val="0069706A"/>
    <w:rsid w:val="006A3E35"/>
    <w:rsid w:val="006B10D2"/>
    <w:rsid w:val="006D714F"/>
    <w:rsid w:val="006E29C8"/>
    <w:rsid w:val="006E7EB6"/>
    <w:rsid w:val="00702887"/>
    <w:rsid w:val="0070752C"/>
    <w:rsid w:val="007100E6"/>
    <w:rsid w:val="00714667"/>
    <w:rsid w:val="00714E3F"/>
    <w:rsid w:val="00723B5E"/>
    <w:rsid w:val="00725B8D"/>
    <w:rsid w:val="00732FAC"/>
    <w:rsid w:val="0073EE85"/>
    <w:rsid w:val="00742E2D"/>
    <w:rsid w:val="00746715"/>
    <w:rsid w:val="00747586"/>
    <w:rsid w:val="007538AD"/>
    <w:rsid w:val="00777EBC"/>
    <w:rsid w:val="00781F7D"/>
    <w:rsid w:val="00787BC6"/>
    <w:rsid w:val="007A6567"/>
    <w:rsid w:val="007B110D"/>
    <w:rsid w:val="007B18A3"/>
    <w:rsid w:val="007B43F8"/>
    <w:rsid w:val="007C5F5B"/>
    <w:rsid w:val="007D25C0"/>
    <w:rsid w:val="007E08C8"/>
    <w:rsid w:val="007E293F"/>
    <w:rsid w:val="007F1306"/>
    <w:rsid w:val="00821101"/>
    <w:rsid w:val="0082266E"/>
    <w:rsid w:val="008226E6"/>
    <w:rsid w:val="00834BF3"/>
    <w:rsid w:val="008473D0"/>
    <w:rsid w:val="008535E3"/>
    <w:rsid w:val="008565E0"/>
    <w:rsid w:val="0086187E"/>
    <w:rsid w:val="008631C8"/>
    <w:rsid w:val="00873292"/>
    <w:rsid w:val="008734BA"/>
    <w:rsid w:val="0088499A"/>
    <w:rsid w:val="008944B2"/>
    <w:rsid w:val="00897F72"/>
    <w:rsid w:val="008A1565"/>
    <w:rsid w:val="008C2292"/>
    <w:rsid w:val="008C256C"/>
    <w:rsid w:val="008D35BC"/>
    <w:rsid w:val="008D3715"/>
    <w:rsid w:val="008D55C9"/>
    <w:rsid w:val="008D5796"/>
    <w:rsid w:val="008D624D"/>
    <w:rsid w:val="008E100B"/>
    <w:rsid w:val="008E37FB"/>
    <w:rsid w:val="008F0CD3"/>
    <w:rsid w:val="008F0F44"/>
    <w:rsid w:val="008F20B4"/>
    <w:rsid w:val="008F50A6"/>
    <w:rsid w:val="00900ECE"/>
    <w:rsid w:val="00904F79"/>
    <w:rsid w:val="009128D1"/>
    <w:rsid w:val="0091701C"/>
    <w:rsid w:val="00925F67"/>
    <w:rsid w:val="00935D6A"/>
    <w:rsid w:val="00941609"/>
    <w:rsid w:val="00946691"/>
    <w:rsid w:val="00946EF6"/>
    <w:rsid w:val="00954376"/>
    <w:rsid w:val="009544C3"/>
    <w:rsid w:val="00960B40"/>
    <w:rsid w:val="0097160E"/>
    <w:rsid w:val="00971CA7"/>
    <w:rsid w:val="0097671A"/>
    <w:rsid w:val="009809AB"/>
    <w:rsid w:val="00983749"/>
    <w:rsid w:val="00994E50"/>
    <w:rsid w:val="00996348"/>
    <w:rsid w:val="009A059B"/>
    <w:rsid w:val="009A1389"/>
    <w:rsid w:val="009A75F0"/>
    <w:rsid w:val="009D0EC3"/>
    <w:rsid w:val="009D60FB"/>
    <w:rsid w:val="009D7E50"/>
    <w:rsid w:val="009E0EC3"/>
    <w:rsid w:val="009F143E"/>
    <w:rsid w:val="009F7A4E"/>
    <w:rsid w:val="00A0281F"/>
    <w:rsid w:val="00A050B6"/>
    <w:rsid w:val="00A05800"/>
    <w:rsid w:val="00A23D60"/>
    <w:rsid w:val="00A2557E"/>
    <w:rsid w:val="00A26426"/>
    <w:rsid w:val="00A34A0D"/>
    <w:rsid w:val="00A36480"/>
    <w:rsid w:val="00A3739D"/>
    <w:rsid w:val="00A40F40"/>
    <w:rsid w:val="00A55C00"/>
    <w:rsid w:val="00A62093"/>
    <w:rsid w:val="00A627A5"/>
    <w:rsid w:val="00A62935"/>
    <w:rsid w:val="00A6390D"/>
    <w:rsid w:val="00A66006"/>
    <w:rsid w:val="00A71898"/>
    <w:rsid w:val="00A7251B"/>
    <w:rsid w:val="00A750F1"/>
    <w:rsid w:val="00A76E4A"/>
    <w:rsid w:val="00A86357"/>
    <w:rsid w:val="00A90A13"/>
    <w:rsid w:val="00A95C01"/>
    <w:rsid w:val="00AB0BBC"/>
    <w:rsid w:val="00AB3C4B"/>
    <w:rsid w:val="00AB46D2"/>
    <w:rsid w:val="00AE2088"/>
    <w:rsid w:val="00AE59E8"/>
    <w:rsid w:val="00AE68C6"/>
    <w:rsid w:val="00B029DC"/>
    <w:rsid w:val="00B237FA"/>
    <w:rsid w:val="00B2423C"/>
    <w:rsid w:val="00B51C78"/>
    <w:rsid w:val="00B536F5"/>
    <w:rsid w:val="00B60AC5"/>
    <w:rsid w:val="00B618FF"/>
    <w:rsid w:val="00B62B91"/>
    <w:rsid w:val="00B67F11"/>
    <w:rsid w:val="00B94AB0"/>
    <w:rsid w:val="00B97AF2"/>
    <w:rsid w:val="00BA2908"/>
    <w:rsid w:val="00BA558A"/>
    <w:rsid w:val="00BA614B"/>
    <w:rsid w:val="00BB2AED"/>
    <w:rsid w:val="00BB46AF"/>
    <w:rsid w:val="00BB50A7"/>
    <w:rsid w:val="00BD1DA3"/>
    <w:rsid w:val="00BD4700"/>
    <w:rsid w:val="00BD7AFC"/>
    <w:rsid w:val="00BF2BBC"/>
    <w:rsid w:val="00C0785F"/>
    <w:rsid w:val="00C21B91"/>
    <w:rsid w:val="00C224B7"/>
    <w:rsid w:val="00C24C19"/>
    <w:rsid w:val="00C3241B"/>
    <w:rsid w:val="00C362A4"/>
    <w:rsid w:val="00C54708"/>
    <w:rsid w:val="00C61F7E"/>
    <w:rsid w:val="00C659DA"/>
    <w:rsid w:val="00C707C7"/>
    <w:rsid w:val="00C738F1"/>
    <w:rsid w:val="00C75238"/>
    <w:rsid w:val="00C840C3"/>
    <w:rsid w:val="00C9216C"/>
    <w:rsid w:val="00C9602D"/>
    <w:rsid w:val="00CB233A"/>
    <w:rsid w:val="00CB299D"/>
    <w:rsid w:val="00CB2D08"/>
    <w:rsid w:val="00CC3297"/>
    <w:rsid w:val="00CC7870"/>
    <w:rsid w:val="00CE25A9"/>
    <w:rsid w:val="00CE3ECB"/>
    <w:rsid w:val="00CF00F5"/>
    <w:rsid w:val="00CF08ED"/>
    <w:rsid w:val="00D015E3"/>
    <w:rsid w:val="00D03D08"/>
    <w:rsid w:val="00D12EF9"/>
    <w:rsid w:val="00D36B3C"/>
    <w:rsid w:val="00D4041F"/>
    <w:rsid w:val="00D40E1F"/>
    <w:rsid w:val="00D45A08"/>
    <w:rsid w:val="00D52BD5"/>
    <w:rsid w:val="00D6129A"/>
    <w:rsid w:val="00D653BF"/>
    <w:rsid w:val="00D7017A"/>
    <w:rsid w:val="00D731AA"/>
    <w:rsid w:val="00DA698D"/>
    <w:rsid w:val="00DB1E02"/>
    <w:rsid w:val="00DB2F54"/>
    <w:rsid w:val="00DB30F9"/>
    <w:rsid w:val="00DC01F5"/>
    <w:rsid w:val="00DC020F"/>
    <w:rsid w:val="00DC7ADE"/>
    <w:rsid w:val="00DD68EE"/>
    <w:rsid w:val="00DF5EC3"/>
    <w:rsid w:val="00E04395"/>
    <w:rsid w:val="00E05612"/>
    <w:rsid w:val="00E20DF9"/>
    <w:rsid w:val="00E24150"/>
    <w:rsid w:val="00E26B69"/>
    <w:rsid w:val="00E334D1"/>
    <w:rsid w:val="00E43E00"/>
    <w:rsid w:val="00E467D6"/>
    <w:rsid w:val="00E55B86"/>
    <w:rsid w:val="00E55EEA"/>
    <w:rsid w:val="00E56F02"/>
    <w:rsid w:val="00E7683D"/>
    <w:rsid w:val="00E90C03"/>
    <w:rsid w:val="00EB0160"/>
    <w:rsid w:val="00EB21C1"/>
    <w:rsid w:val="00EB2280"/>
    <w:rsid w:val="00ED0A2D"/>
    <w:rsid w:val="00EF026F"/>
    <w:rsid w:val="00EF0FDC"/>
    <w:rsid w:val="00EF1F46"/>
    <w:rsid w:val="00F079C2"/>
    <w:rsid w:val="00F1046F"/>
    <w:rsid w:val="00F163C8"/>
    <w:rsid w:val="00F27805"/>
    <w:rsid w:val="00F426D9"/>
    <w:rsid w:val="00F456D1"/>
    <w:rsid w:val="00F5712F"/>
    <w:rsid w:val="00F60869"/>
    <w:rsid w:val="00F75494"/>
    <w:rsid w:val="00F77ED1"/>
    <w:rsid w:val="00F849AD"/>
    <w:rsid w:val="00F866A7"/>
    <w:rsid w:val="00F91E0B"/>
    <w:rsid w:val="00FA2202"/>
    <w:rsid w:val="00FA32C1"/>
    <w:rsid w:val="00FD4377"/>
    <w:rsid w:val="00FE3380"/>
    <w:rsid w:val="00FE708B"/>
    <w:rsid w:val="00FF6BFB"/>
    <w:rsid w:val="0296558D"/>
    <w:rsid w:val="039EA166"/>
    <w:rsid w:val="03AB8F47"/>
    <w:rsid w:val="044F59AE"/>
    <w:rsid w:val="05BE638D"/>
    <w:rsid w:val="068FE4B9"/>
    <w:rsid w:val="0786BE6D"/>
    <w:rsid w:val="07DAE761"/>
    <w:rsid w:val="0850E069"/>
    <w:rsid w:val="08796BBC"/>
    <w:rsid w:val="08B7381A"/>
    <w:rsid w:val="09BB19BF"/>
    <w:rsid w:val="0A1AD0CB"/>
    <w:rsid w:val="0A911CFE"/>
    <w:rsid w:val="0B6C88F4"/>
    <w:rsid w:val="0BA4EB4B"/>
    <w:rsid w:val="0C551B7A"/>
    <w:rsid w:val="0CF43BFC"/>
    <w:rsid w:val="0E7B39A9"/>
    <w:rsid w:val="0EA742AB"/>
    <w:rsid w:val="0F024A2A"/>
    <w:rsid w:val="0F072B59"/>
    <w:rsid w:val="0F19BE7B"/>
    <w:rsid w:val="103CC3B5"/>
    <w:rsid w:val="115A1AA5"/>
    <w:rsid w:val="11E5294A"/>
    <w:rsid w:val="13A88AB4"/>
    <w:rsid w:val="13FCDC94"/>
    <w:rsid w:val="143E34A7"/>
    <w:rsid w:val="14FCBAEB"/>
    <w:rsid w:val="150FD417"/>
    <w:rsid w:val="17829A30"/>
    <w:rsid w:val="17C609B4"/>
    <w:rsid w:val="17D442CE"/>
    <w:rsid w:val="18B13E7A"/>
    <w:rsid w:val="1A069161"/>
    <w:rsid w:val="1A687536"/>
    <w:rsid w:val="1A73584C"/>
    <w:rsid w:val="1BA261C2"/>
    <w:rsid w:val="1BB39C99"/>
    <w:rsid w:val="1C8E372F"/>
    <w:rsid w:val="1D4F6CFA"/>
    <w:rsid w:val="1D575A80"/>
    <w:rsid w:val="1E25975C"/>
    <w:rsid w:val="1EC2AE35"/>
    <w:rsid w:val="1EF32AE1"/>
    <w:rsid w:val="1F526DE8"/>
    <w:rsid w:val="21963DEE"/>
    <w:rsid w:val="24463E90"/>
    <w:rsid w:val="2484FD62"/>
    <w:rsid w:val="258BD345"/>
    <w:rsid w:val="26CE1BE6"/>
    <w:rsid w:val="271E1B95"/>
    <w:rsid w:val="288874C8"/>
    <w:rsid w:val="28FE6DD0"/>
    <w:rsid w:val="296CBA37"/>
    <w:rsid w:val="2CEFD601"/>
    <w:rsid w:val="2D1D9741"/>
    <w:rsid w:val="2DB14649"/>
    <w:rsid w:val="2DBAF3CD"/>
    <w:rsid w:val="2E4D5A20"/>
    <w:rsid w:val="2E63B3B5"/>
    <w:rsid w:val="2E817587"/>
    <w:rsid w:val="2F9CE582"/>
    <w:rsid w:val="3346AE85"/>
    <w:rsid w:val="334C2D8C"/>
    <w:rsid w:val="3385DF3D"/>
    <w:rsid w:val="338B5E03"/>
    <w:rsid w:val="33FAEA57"/>
    <w:rsid w:val="352E8DC5"/>
    <w:rsid w:val="369183A4"/>
    <w:rsid w:val="36E9FD5C"/>
    <w:rsid w:val="37146090"/>
    <w:rsid w:val="38603CE4"/>
    <w:rsid w:val="38B030F1"/>
    <w:rsid w:val="3947EE39"/>
    <w:rsid w:val="3961B0CA"/>
    <w:rsid w:val="39D2B0ED"/>
    <w:rsid w:val="3BDC13CA"/>
    <w:rsid w:val="3C59CF5F"/>
    <w:rsid w:val="3CA1970E"/>
    <w:rsid w:val="3DAE41B6"/>
    <w:rsid w:val="3FE0E4AE"/>
    <w:rsid w:val="40115E33"/>
    <w:rsid w:val="41935C16"/>
    <w:rsid w:val="42DD320E"/>
    <w:rsid w:val="43755728"/>
    <w:rsid w:val="4540C3E3"/>
    <w:rsid w:val="45B9539B"/>
    <w:rsid w:val="465813B8"/>
    <w:rsid w:val="46694E8F"/>
    <w:rsid w:val="467FCC92"/>
    <w:rsid w:val="493CB872"/>
    <w:rsid w:val="4A0DEDA8"/>
    <w:rsid w:val="4AAD2F1D"/>
    <w:rsid w:val="4AE7B1A5"/>
    <w:rsid w:val="4B1C1F69"/>
    <w:rsid w:val="4B2B84DB"/>
    <w:rsid w:val="4CC7553C"/>
    <w:rsid w:val="4DB9E2BD"/>
    <w:rsid w:val="4E63259D"/>
    <w:rsid w:val="4E746074"/>
    <w:rsid w:val="4FFEF5FE"/>
    <w:rsid w:val="5358F011"/>
    <w:rsid w:val="53697911"/>
    <w:rsid w:val="53BD1A9A"/>
    <w:rsid w:val="5438EB6A"/>
    <w:rsid w:val="558D7230"/>
    <w:rsid w:val="561715FB"/>
    <w:rsid w:val="56794FB9"/>
    <w:rsid w:val="56DF4575"/>
    <w:rsid w:val="59212482"/>
    <w:rsid w:val="5B931A9C"/>
    <w:rsid w:val="5BD75A1F"/>
    <w:rsid w:val="5D617AD1"/>
    <w:rsid w:val="5D93B6B0"/>
    <w:rsid w:val="60D4FCAF"/>
    <w:rsid w:val="627FC8A8"/>
    <w:rsid w:val="633844BE"/>
    <w:rsid w:val="666D4B13"/>
    <w:rsid w:val="66DB10CE"/>
    <w:rsid w:val="672D59F9"/>
    <w:rsid w:val="680EB43C"/>
    <w:rsid w:val="68334EBE"/>
    <w:rsid w:val="699078F7"/>
    <w:rsid w:val="69EFD778"/>
    <w:rsid w:val="6A031ECE"/>
    <w:rsid w:val="6A4933C2"/>
    <w:rsid w:val="6BE0D2BD"/>
    <w:rsid w:val="6D43C89C"/>
    <w:rsid w:val="6E09E965"/>
    <w:rsid w:val="6E7FE26D"/>
    <w:rsid w:val="6E9BCCEF"/>
    <w:rsid w:val="6ED33530"/>
    <w:rsid w:val="6FCD2B4E"/>
    <w:rsid w:val="6FE5BD28"/>
    <w:rsid w:val="704A25FA"/>
    <w:rsid w:val="72498A8B"/>
    <w:rsid w:val="72CDD96D"/>
    <w:rsid w:val="73221DBF"/>
    <w:rsid w:val="743D78EA"/>
    <w:rsid w:val="74C17AB5"/>
    <w:rsid w:val="76415265"/>
    <w:rsid w:val="779CAE6E"/>
    <w:rsid w:val="779EC6EA"/>
    <w:rsid w:val="795E82CF"/>
    <w:rsid w:val="7A04AD00"/>
    <w:rsid w:val="7A050584"/>
    <w:rsid w:val="7C0D54AD"/>
    <w:rsid w:val="7C550E69"/>
    <w:rsid w:val="7D780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722C1E"/>
  <w15:chartTrackingRefBased/>
  <w15:docId w15:val="{01AB5F5A-D80C-4871-8163-FD98CA96A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5663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33113F"/>
    <w:pPr>
      <w:keepNext/>
      <w:outlineLvl w:val="0"/>
    </w:pPr>
    <w:rPr>
      <w:rFonts w:ascii="Times New Roman" w:hAnsi="Times New Roman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E0EC3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849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311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113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3311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33113F"/>
    <w:pPr>
      <w:jc w:val="center"/>
    </w:pPr>
    <w:rPr>
      <w:rFonts w:ascii="Times New Roman" w:hAnsi="Times New Roman"/>
      <w:b/>
      <w:sz w:val="28"/>
    </w:rPr>
  </w:style>
  <w:style w:type="character" w:customStyle="1" w:styleId="HeaderChar">
    <w:name w:val="Header Char"/>
    <w:link w:val="Header"/>
    <w:uiPriority w:val="99"/>
    <w:rsid w:val="00E55EEA"/>
    <w:rPr>
      <w:rFonts w:ascii="Arial" w:hAnsi="Arial"/>
      <w:sz w:val="24"/>
    </w:rPr>
  </w:style>
  <w:style w:type="character" w:customStyle="1" w:styleId="Heading5Char">
    <w:name w:val="Heading 5 Char"/>
    <w:link w:val="Heading5"/>
    <w:semiHidden/>
    <w:rsid w:val="009E0EC3"/>
    <w:rPr>
      <w:rFonts w:ascii="Calibri" w:hAnsi="Calibri"/>
      <w:b/>
      <w:bCs/>
      <w:i/>
      <w:iCs/>
      <w:sz w:val="26"/>
      <w:szCs w:val="26"/>
    </w:rPr>
  </w:style>
  <w:style w:type="character" w:customStyle="1" w:styleId="Heading1Char">
    <w:name w:val="Heading 1 Char"/>
    <w:link w:val="Heading1"/>
    <w:rsid w:val="009E0EC3"/>
    <w:rPr>
      <w:sz w:val="24"/>
    </w:rPr>
  </w:style>
  <w:style w:type="character" w:customStyle="1" w:styleId="TitleChar">
    <w:name w:val="Title Char"/>
    <w:link w:val="Title"/>
    <w:rsid w:val="009E0EC3"/>
    <w:rPr>
      <w:b/>
      <w:sz w:val="28"/>
    </w:rPr>
  </w:style>
  <w:style w:type="character" w:styleId="CommentReference">
    <w:name w:val="annotation reference"/>
    <w:basedOn w:val="DefaultParagraphFont"/>
    <w:rsid w:val="004B06EC"/>
    <w:rPr>
      <w:sz w:val="16"/>
      <w:szCs w:val="16"/>
    </w:rPr>
  </w:style>
  <w:style w:type="paragraph" w:styleId="CommentText">
    <w:name w:val="annotation text"/>
    <w:basedOn w:val="Normal"/>
    <w:link w:val="CommentTextChar"/>
    <w:rsid w:val="004B06E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4B06E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4B06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B06EC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5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81D3FB790EAE4CA4E89CAB466E0645" ma:contentTypeVersion="13" ma:contentTypeDescription="Create a new document." ma:contentTypeScope="" ma:versionID="bdc7fb429e275e110b14a137b1e7116b">
  <xsd:schema xmlns:xsd="http://www.w3.org/2001/XMLSchema" xmlns:xs="http://www.w3.org/2001/XMLSchema" xmlns:p="http://schemas.microsoft.com/office/2006/metadata/properties" xmlns:ns2="d0117b6c-4289-49f2-b3d2-c887829cd648" xmlns:ns3="f65fa2bc-bb26-4d7c-9a8c-97bbba168567" targetNamespace="http://schemas.microsoft.com/office/2006/metadata/properties" ma:root="true" ma:fieldsID="faf99599ef10d4f5c8793521f7d511d0" ns2:_="" ns3:_="">
    <xsd:import namespace="d0117b6c-4289-49f2-b3d2-c887829cd648"/>
    <xsd:import namespace="f65fa2bc-bb26-4d7c-9a8c-97bbba1685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17b6c-4289-49f2-b3d2-c887829cd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59da44d-3b6f-45ac-bcea-660b934c49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fa2bc-bb26-4d7c-9a8c-97bbba16856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cbc3e0a-9e99-47e5-b275-977b5a511d09}" ma:internalName="TaxCatchAll" ma:showField="CatchAllData" ma:web="f65fa2bc-bb26-4d7c-9a8c-97bbba1685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5fa2bc-bb26-4d7c-9a8c-97bbba168567" xsi:nil="true"/>
    <lcf76f155ced4ddcb4097134ff3c332f xmlns="d0117b6c-4289-49f2-b3d2-c887829cd64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A5BD2B-6FE4-4C73-9091-B277B1DA5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117b6c-4289-49f2-b3d2-c887829cd648"/>
    <ds:schemaRef ds:uri="f65fa2bc-bb26-4d7c-9a8c-97bbba1685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2F3DAE-C797-4889-95AE-BF2FC7FFA8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4F1F5F-3DF4-4F6F-B626-C5D873AEC43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67A44D-6E9C-40A9-97A7-E99A328FA749}">
  <ds:schemaRefs>
    <ds:schemaRef ds:uri="http://schemas.microsoft.com/office/2006/metadata/properties"/>
    <ds:schemaRef ds:uri="http://schemas.microsoft.com/office/infopath/2007/PartnerControls"/>
    <ds:schemaRef ds:uri="f65fa2bc-bb26-4d7c-9a8c-97bbba168567"/>
    <ds:schemaRef ds:uri="d0117b6c-4289-49f2-b3d2-c887829cd6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431</Characters>
  <Application>Microsoft Office Word</Application>
  <DocSecurity>4</DocSecurity>
  <Lines>11</Lines>
  <Paragraphs>3</Paragraphs>
  <ScaleCrop>false</ScaleCrop>
  <Company>.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cp:lastModifiedBy>Wade McCone</cp:lastModifiedBy>
  <cp:revision>2</cp:revision>
  <cp:lastPrinted>2022-12-12T21:10:00Z</cp:lastPrinted>
  <dcterms:created xsi:type="dcterms:W3CDTF">2023-04-20T18:52:00Z</dcterms:created>
  <dcterms:modified xsi:type="dcterms:W3CDTF">2023-04-20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c731b01d5a077b9d5ac24ea8d02bdfe7d46182796128eb362ab8588c8f6144</vt:lpwstr>
  </property>
  <property fmtid="{D5CDD505-2E9C-101B-9397-08002B2CF9AE}" pid="3" name="ContentTypeId">
    <vt:lpwstr>0x0101001581D3FB790EAE4CA4E89CAB466E0645</vt:lpwstr>
  </property>
  <property fmtid="{D5CDD505-2E9C-101B-9397-08002B2CF9AE}" pid="4" name="MediaServiceImageTags">
    <vt:lpwstr/>
  </property>
</Properties>
</file>